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105E04" w14:textId="77777777" w:rsidR="00B1797C" w:rsidRPr="00157DAA" w:rsidRDefault="00157DAA" w:rsidP="00157DAA">
      <w:pPr>
        <w:spacing w:after="0" w:line="240" w:lineRule="auto"/>
        <w:contextualSpacing/>
        <w:rPr>
          <w:rFonts w:ascii="Arial" w:hAnsi="Arial" w:cs="Arial"/>
          <w:color w:val="C00000"/>
          <w:sz w:val="28"/>
          <w:szCs w:val="28"/>
        </w:rPr>
      </w:pPr>
      <w:bookmarkStart w:id="0" w:name="_GoBack"/>
      <w:bookmarkEnd w:id="0"/>
      <w:r w:rsidRPr="00157DAA">
        <w:rPr>
          <w:rFonts w:ascii="Arial" w:hAnsi="Arial" w:cs="Arial"/>
          <w:color w:val="C00000"/>
          <w:sz w:val="28"/>
          <w:szCs w:val="28"/>
        </w:rPr>
        <w:t>IOP Dielectrics and Electrostatics Group Prizes</w:t>
      </w:r>
    </w:p>
    <w:p w14:paraId="41F3ADE6" w14:textId="77777777" w:rsidR="00157DAA" w:rsidRPr="00157DAA" w:rsidRDefault="00157DAA" w:rsidP="00157DAA">
      <w:pPr>
        <w:spacing w:after="0" w:line="240" w:lineRule="auto"/>
        <w:contextualSpacing/>
        <w:rPr>
          <w:rFonts w:ascii="Arial" w:hAnsi="Arial" w:cs="Arial"/>
        </w:rPr>
      </w:pPr>
    </w:p>
    <w:p w14:paraId="3C63205B" w14:textId="77777777" w:rsidR="00157DAA" w:rsidRDefault="00157DAA" w:rsidP="00157DAA">
      <w:pPr>
        <w:spacing w:after="0" w:line="240" w:lineRule="auto"/>
        <w:contextualSpacing/>
        <w:rPr>
          <w:rFonts w:ascii="Arial" w:hAnsi="Arial" w:cs="Arial"/>
        </w:rPr>
      </w:pPr>
      <w:r>
        <w:rPr>
          <w:rFonts w:ascii="Arial" w:hAnsi="Arial" w:cs="Arial"/>
        </w:rPr>
        <w:t>There are two prizes awarded annually by the IOP Dielectrics and Electrostatics Group</w:t>
      </w:r>
      <w:r w:rsidR="00E73758">
        <w:rPr>
          <w:rFonts w:ascii="Arial" w:hAnsi="Arial" w:cs="Arial"/>
        </w:rPr>
        <w:t>,</w:t>
      </w:r>
      <w:r>
        <w:rPr>
          <w:rFonts w:ascii="Arial" w:hAnsi="Arial" w:cs="Arial"/>
        </w:rPr>
        <w:t xml:space="preserve"> and the details can be found below.</w:t>
      </w:r>
    </w:p>
    <w:p w14:paraId="41DD07B1" w14:textId="77777777" w:rsidR="00157DAA" w:rsidRDefault="00157DAA" w:rsidP="00157DAA">
      <w:pPr>
        <w:spacing w:after="0" w:line="240" w:lineRule="auto"/>
        <w:contextualSpacing/>
        <w:rPr>
          <w:rFonts w:ascii="Arial" w:hAnsi="Arial" w:cs="Arial"/>
        </w:rPr>
      </w:pPr>
    </w:p>
    <w:p w14:paraId="577CF9D3" w14:textId="77777777" w:rsidR="00157DAA" w:rsidRPr="001A4FB6" w:rsidRDefault="00157DAA" w:rsidP="00157DAA">
      <w:pPr>
        <w:spacing w:after="0" w:line="240" w:lineRule="auto"/>
        <w:contextualSpacing/>
        <w:rPr>
          <w:rFonts w:ascii="Arial" w:hAnsi="Arial" w:cs="Arial"/>
        </w:rPr>
      </w:pPr>
      <w:r>
        <w:rPr>
          <w:rFonts w:ascii="Arial" w:hAnsi="Arial" w:cs="Arial"/>
        </w:rPr>
        <w:t xml:space="preserve">The deadline for submission of nominations is </w:t>
      </w:r>
      <w:r w:rsidR="001A4FB6">
        <w:rPr>
          <w:rFonts w:ascii="Arial" w:hAnsi="Arial" w:cs="Arial"/>
        </w:rPr>
        <w:t>th</w:t>
      </w:r>
      <w:r>
        <w:rPr>
          <w:rFonts w:ascii="Arial" w:hAnsi="Arial" w:cs="Arial"/>
        </w:rPr>
        <w:t xml:space="preserve">e </w:t>
      </w:r>
      <w:r w:rsidR="001A4FB6" w:rsidRPr="001A4FB6">
        <w:rPr>
          <w:rFonts w:ascii="Arial" w:hAnsi="Arial" w:cs="Arial"/>
          <w:b/>
        </w:rPr>
        <w:t>20</w:t>
      </w:r>
      <w:r w:rsidRPr="001A4FB6">
        <w:rPr>
          <w:rFonts w:ascii="Arial" w:hAnsi="Arial" w:cs="Arial"/>
          <w:b/>
          <w:vertAlign w:val="superscript"/>
        </w:rPr>
        <w:t xml:space="preserve"> </w:t>
      </w:r>
      <w:r w:rsidRPr="001A4FB6">
        <w:rPr>
          <w:rFonts w:ascii="Arial" w:hAnsi="Arial" w:cs="Arial"/>
          <w:b/>
        </w:rPr>
        <w:t>O</w:t>
      </w:r>
      <w:r w:rsidRPr="00157DAA">
        <w:rPr>
          <w:rFonts w:ascii="Arial" w:hAnsi="Arial" w:cs="Arial"/>
          <w:b/>
        </w:rPr>
        <w:t xml:space="preserve">ctober </w:t>
      </w:r>
      <w:r w:rsidR="001A4FB6" w:rsidRPr="001A4FB6">
        <w:rPr>
          <w:rFonts w:ascii="Arial" w:hAnsi="Arial" w:cs="Arial"/>
        </w:rPr>
        <w:t>each year</w:t>
      </w:r>
      <w:r w:rsidRPr="001A4FB6">
        <w:rPr>
          <w:rFonts w:ascii="Arial" w:hAnsi="Arial" w:cs="Arial"/>
        </w:rPr>
        <w:t>.</w:t>
      </w:r>
    </w:p>
    <w:p w14:paraId="7088FC66" w14:textId="77777777" w:rsidR="00157DAA" w:rsidRDefault="00157DAA" w:rsidP="00157DAA">
      <w:pPr>
        <w:spacing w:after="0" w:line="240" w:lineRule="auto"/>
        <w:contextualSpacing/>
        <w:rPr>
          <w:rFonts w:ascii="Arial" w:hAnsi="Arial" w:cs="Arial"/>
        </w:rPr>
      </w:pPr>
    </w:p>
    <w:p w14:paraId="5247D2B5" w14:textId="77777777" w:rsidR="00157DAA" w:rsidRPr="00AB78CF" w:rsidRDefault="00157DAA" w:rsidP="00D534BF">
      <w:pPr>
        <w:spacing w:after="0" w:line="240" w:lineRule="auto"/>
        <w:contextualSpacing/>
        <w:jc w:val="both"/>
        <w:rPr>
          <w:rFonts w:ascii="Arial" w:hAnsi="Arial" w:cs="Arial"/>
          <w:b/>
          <w:sz w:val="24"/>
          <w:szCs w:val="24"/>
        </w:rPr>
      </w:pPr>
      <w:r w:rsidRPr="00AB78CF">
        <w:rPr>
          <w:rFonts w:ascii="Arial" w:hAnsi="Arial" w:cs="Arial"/>
          <w:b/>
          <w:sz w:val="24"/>
          <w:szCs w:val="24"/>
        </w:rPr>
        <w:t>Terms of Reference</w:t>
      </w:r>
    </w:p>
    <w:p w14:paraId="286B5B1F" w14:textId="28B56652" w:rsidR="00640FA2" w:rsidRDefault="00AB78CF" w:rsidP="00D534BF">
      <w:pPr>
        <w:spacing w:after="0" w:line="240" w:lineRule="auto"/>
        <w:contextualSpacing/>
        <w:jc w:val="both"/>
        <w:rPr>
          <w:rFonts w:ascii="Arial" w:hAnsi="Arial" w:cs="Arial"/>
        </w:rPr>
      </w:pPr>
      <w:r>
        <w:rPr>
          <w:rFonts w:ascii="Arial" w:hAnsi="Arial" w:cs="Arial"/>
        </w:rPr>
        <w:t xml:space="preserve">Two prizes are awarded each year for </w:t>
      </w:r>
      <w:r w:rsidR="00E73758">
        <w:rPr>
          <w:rFonts w:ascii="Arial" w:hAnsi="Arial" w:cs="Arial"/>
        </w:rPr>
        <w:t>early-</w:t>
      </w:r>
      <w:r>
        <w:rPr>
          <w:rFonts w:ascii="Arial" w:hAnsi="Arial" w:cs="Arial"/>
        </w:rPr>
        <w:t xml:space="preserve">career physicists. </w:t>
      </w:r>
      <w:r w:rsidRPr="00AB78CF">
        <w:rPr>
          <w:rFonts w:ascii="Arial" w:hAnsi="Arial" w:cs="Arial"/>
        </w:rPr>
        <w:t xml:space="preserve">These are the </w:t>
      </w:r>
      <w:proofErr w:type="spellStart"/>
      <w:r w:rsidRPr="00AB78CF">
        <w:rPr>
          <w:rFonts w:ascii="Arial" w:hAnsi="Arial" w:cs="Arial"/>
        </w:rPr>
        <w:t>Mansel</w:t>
      </w:r>
      <w:proofErr w:type="spellEnd"/>
      <w:r w:rsidRPr="00AB78CF">
        <w:rPr>
          <w:rFonts w:ascii="Arial" w:hAnsi="Arial" w:cs="Arial"/>
        </w:rPr>
        <w:t xml:space="preserve"> Davies Award, for outstanding contribution in the area of Dielectrics, and the John Chubb Award for an outstanding contribution in the area of experimental Electrostatics. </w:t>
      </w:r>
    </w:p>
    <w:p w14:paraId="39938748" w14:textId="77777777" w:rsidR="00F25A7B" w:rsidRDefault="00F25A7B" w:rsidP="00D534BF">
      <w:pPr>
        <w:spacing w:after="0" w:line="240" w:lineRule="auto"/>
        <w:contextualSpacing/>
        <w:jc w:val="both"/>
        <w:rPr>
          <w:rFonts w:ascii="Arial" w:hAnsi="Arial" w:cs="Arial"/>
        </w:rPr>
      </w:pPr>
    </w:p>
    <w:p w14:paraId="6BB9B8E2" w14:textId="77777777" w:rsidR="00640FA2" w:rsidRDefault="00640FA2" w:rsidP="00640FA2">
      <w:pPr>
        <w:spacing w:after="0" w:line="240" w:lineRule="auto"/>
        <w:contextualSpacing/>
        <w:jc w:val="both"/>
        <w:rPr>
          <w:rFonts w:ascii="Arial" w:hAnsi="Arial" w:cs="Arial"/>
        </w:rPr>
      </w:pPr>
      <w:r>
        <w:rPr>
          <w:rFonts w:ascii="Arial" w:hAnsi="Arial" w:cs="Arial"/>
        </w:rPr>
        <w:t>Prize money of up to £100 and certificates will be awarded to the winners.</w:t>
      </w:r>
    </w:p>
    <w:p w14:paraId="4EF6AD3D" w14:textId="77777777" w:rsidR="00640FA2" w:rsidRDefault="00640FA2" w:rsidP="00640FA2">
      <w:pPr>
        <w:spacing w:after="0" w:line="240" w:lineRule="auto"/>
        <w:contextualSpacing/>
        <w:jc w:val="both"/>
        <w:rPr>
          <w:rFonts w:ascii="Arial" w:hAnsi="Arial" w:cs="Arial"/>
        </w:rPr>
      </w:pPr>
    </w:p>
    <w:p w14:paraId="6860CFCE" w14:textId="77777777" w:rsidR="00157DAA" w:rsidRPr="00AB78CF" w:rsidRDefault="00157DAA" w:rsidP="00D534BF">
      <w:pPr>
        <w:spacing w:after="0" w:line="240" w:lineRule="auto"/>
        <w:contextualSpacing/>
        <w:jc w:val="both"/>
        <w:rPr>
          <w:rFonts w:ascii="Arial" w:hAnsi="Arial" w:cs="Arial"/>
          <w:b/>
          <w:sz w:val="24"/>
          <w:szCs w:val="24"/>
        </w:rPr>
      </w:pPr>
      <w:r w:rsidRPr="00AB78CF">
        <w:rPr>
          <w:rFonts w:ascii="Arial" w:hAnsi="Arial" w:cs="Arial"/>
          <w:b/>
          <w:sz w:val="24"/>
          <w:szCs w:val="24"/>
        </w:rPr>
        <w:t>Eligibility</w:t>
      </w:r>
    </w:p>
    <w:p w14:paraId="6510F916" w14:textId="1CE494F5" w:rsidR="00941442" w:rsidRDefault="00941442" w:rsidP="00D534BF">
      <w:pPr>
        <w:spacing w:after="0" w:line="240" w:lineRule="auto"/>
        <w:contextualSpacing/>
        <w:jc w:val="both"/>
        <w:rPr>
          <w:rFonts w:ascii="Arial" w:hAnsi="Arial" w:cs="Arial"/>
        </w:rPr>
      </w:pPr>
      <w:r>
        <w:rPr>
          <w:rFonts w:ascii="Arial" w:hAnsi="Arial" w:cs="Arial"/>
        </w:rPr>
        <w:t>Eligible nominees are early</w:t>
      </w:r>
      <w:r w:rsidR="007A6249">
        <w:rPr>
          <w:rFonts w:ascii="Arial" w:hAnsi="Arial" w:cs="Arial"/>
        </w:rPr>
        <w:t>-</w:t>
      </w:r>
      <w:r>
        <w:rPr>
          <w:rFonts w:ascii="Arial" w:hAnsi="Arial" w:cs="Arial"/>
        </w:rPr>
        <w:t xml:space="preserve">career researchers working in the areas of </w:t>
      </w:r>
      <w:r w:rsidR="007A6249">
        <w:rPr>
          <w:rFonts w:ascii="Arial" w:hAnsi="Arial" w:cs="Arial"/>
        </w:rPr>
        <w:t>d</w:t>
      </w:r>
      <w:r>
        <w:rPr>
          <w:rFonts w:ascii="Arial" w:hAnsi="Arial" w:cs="Arial"/>
        </w:rPr>
        <w:t xml:space="preserve">ielectrics and </w:t>
      </w:r>
      <w:r w:rsidR="007A6249">
        <w:rPr>
          <w:rFonts w:ascii="Arial" w:hAnsi="Arial" w:cs="Arial"/>
        </w:rPr>
        <w:t>e</w:t>
      </w:r>
      <w:r>
        <w:rPr>
          <w:rFonts w:ascii="Arial" w:hAnsi="Arial" w:cs="Arial"/>
        </w:rPr>
        <w:t xml:space="preserve">lectrostatics in any institution in the UK or Ireland. </w:t>
      </w:r>
      <w:r w:rsidR="001A4FB6">
        <w:rPr>
          <w:rFonts w:ascii="Arial" w:hAnsi="Arial" w:cs="Arial"/>
        </w:rPr>
        <w:t>Early</w:t>
      </w:r>
      <w:r w:rsidR="007A6249">
        <w:rPr>
          <w:rFonts w:ascii="Arial" w:hAnsi="Arial" w:cs="Arial"/>
        </w:rPr>
        <w:t>-</w:t>
      </w:r>
      <w:r w:rsidR="001A4FB6">
        <w:rPr>
          <w:rFonts w:ascii="Arial" w:hAnsi="Arial" w:cs="Arial"/>
        </w:rPr>
        <w:t>career in this context applies to those individuals</w:t>
      </w:r>
      <w:r w:rsidR="005F254F">
        <w:rPr>
          <w:rFonts w:ascii="Arial" w:hAnsi="Arial" w:cs="Arial"/>
        </w:rPr>
        <w:t xml:space="preserve"> who are either within six years of completing their PhD or who are within </w:t>
      </w:r>
      <w:r w:rsidR="005F254F" w:rsidRPr="005F254F">
        <w:rPr>
          <w:rFonts w:ascii="Arial" w:hAnsi="Arial" w:cs="Arial"/>
        </w:rPr>
        <w:t>ten years of first beginning work in the research o</w:t>
      </w:r>
      <w:r w:rsidR="005F254F">
        <w:rPr>
          <w:rFonts w:ascii="Arial" w:hAnsi="Arial" w:cs="Arial"/>
        </w:rPr>
        <w:t>r application of physics if they do</w:t>
      </w:r>
      <w:r w:rsidR="00BE55CE">
        <w:rPr>
          <w:rFonts w:ascii="Arial" w:hAnsi="Arial" w:cs="Arial"/>
        </w:rPr>
        <w:t xml:space="preserve"> </w:t>
      </w:r>
      <w:r w:rsidR="005F254F">
        <w:rPr>
          <w:rFonts w:ascii="Arial" w:hAnsi="Arial" w:cs="Arial"/>
        </w:rPr>
        <w:t>n</w:t>
      </w:r>
      <w:r w:rsidR="00BE55CE">
        <w:rPr>
          <w:rFonts w:ascii="Arial" w:hAnsi="Arial" w:cs="Arial"/>
        </w:rPr>
        <w:t>o</w:t>
      </w:r>
      <w:r w:rsidR="005F254F">
        <w:rPr>
          <w:rFonts w:ascii="Arial" w:hAnsi="Arial" w:cs="Arial"/>
        </w:rPr>
        <w:t>t have a PhD (</w:t>
      </w:r>
      <w:r w:rsidR="00BE55CE">
        <w:rPr>
          <w:rFonts w:ascii="Arial" w:hAnsi="Arial" w:cs="Arial"/>
        </w:rPr>
        <w:t xml:space="preserve">in all cases </w:t>
      </w:r>
      <w:r w:rsidR="005F254F">
        <w:rPr>
          <w:rFonts w:ascii="Arial" w:hAnsi="Arial" w:cs="Arial"/>
        </w:rPr>
        <w:t>allowing for career breaks)</w:t>
      </w:r>
      <w:r w:rsidR="001A4FB6">
        <w:rPr>
          <w:rFonts w:ascii="Arial" w:hAnsi="Arial" w:cs="Arial"/>
        </w:rPr>
        <w:t xml:space="preserve">. </w:t>
      </w:r>
      <w:r w:rsidR="00C6357D" w:rsidRPr="00C6357D">
        <w:rPr>
          <w:rFonts w:ascii="Arial" w:hAnsi="Arial" w:cs="Arial"/>
        </w:rPr>
        <w:t xml:space="preserve">An individual can </w:t>
      </w:r>
      <w:r w:rsidR="00C6357D">
        <w:rPr>
          <w:rFonts w:ascii="Arial" w:hAnsi="Arial" w:cs="Arial"/>
        </w:rPr>
        <w:t xml:space="preserve">only </w:t>
      </w:r>
      <w:r w:rsidR="00C6357D" w:rsidRPr="00C6357D">
        <w:rPr>
          <w:rFonts w:ascii="Arial" w:hAnsi="Arial" w:cs="Arial"/>
        </w:rPr>
        <w:t xml:space="preserve">be nominated </w:t>
      </w:r>
      <w:r w:rsidR="00C6357D">
        <w:rPr>
          <w:rFonts w:ascii="Arial" w:hAnsi="Arial" w:cs="Arial"/>
        </w:rPr>
        <w:t>once for each award</w:t>
      </w:r>
      <w:r w:rsidR="00E73758">
        <w:rPr>
          <w:rFonts w:ascii="Arial" w:hAnsi="Arial" w:cs="Arial"/>
        </w:rPr>
        <w:t>. H</w:t>
      </w:r>
      <w:r w:rsidR="00C6357D" w:rsidRPr="00C6357D">
        <w:rPr>
          <w:rFonts w:ascii="Arial" w:hAnsi="Arial" w:cs="Arial"/>
        </w:rPr>
        <w:t>owever, an unsuccessful candidate will be carried over for one year.</w:t>
      </w:r>
      <w:r w:rsidR="00C6357D">
        <w:rPr>
          <w:rFonts w:ascii="Arial" w:hAnsi="Arial" w:cs="Arial"/>
        </w:rPr>
        <w:t xml:space="preserve"> </w:t>
      </w:r>
      <w:r w:rsidR="001A4FB6">
        <w:rPr>
          <w:rFonts w:ascii="Arial" w:hAnsi="Arial" w:cs="Arial"/>
        </w:rPr>
        <w:t xml:space="preserve">Those who are currently paid employees of the </w:t>
      </w:r>
      <w:r w:rsidR="00BE55CE">
        <w:rPr>
          <w:rFonts w:ascii="Arial" w:hAnsi="Arial" w:cs="Arial"/>
        </w:rPr>
        <w:t>Institute</w:t>
      </w:r>
      <w:r w:rsidR="001A4FB6">
        <w:rPr>
          <w:rFonts w:ascii="Arial" w:hAnsi="Arial" w:cs="Arial"/>
        </w:rPr>
        <w:t>, members of Council, members of the awarding Group’s committee</w:t>
      </w:r>
      <w:r w:rsidR="00BE55CE">
        <w:rPr>
          <w:rFonts w:ascii="Arial" w:hAnsi="Arial" w:cs="Arial"/>
        </w:rPr>
        <w:t>,</w:t>
      </w:r>
      <w:r w:rsidR="001A4FB6">
        <w:rPr>
          <w:rFonts w:ascii="Arial" w:hAnsi="Arial" w:cs="Arial"/>
        </w:rPr>
        <w:t xml:space="preserve"> and those under contract to the </w:t>
      </w:r>
      <w:r w:rsidR="00BE55CE">
        <w:rPr>
          <w:rFonts w:ascii="Arial" w:hAnsi="Arial" w:cs="Arial"/>
        </w:rPr>
        <w:t>Institute</w:t>
      </w:r>
      <w:r w:rsidR="001A4FB6">
        <w:rPr>
          <w:rFonts w:ascii="Arial" w:hAnsi="Arial" w:cs="Arial"/>
        </w:rPr>
        <w:t xml:space="preserve"> are not eligible for awards. </w:t>
      </w:r>
    </w:p>
    <w:p w14:paraId="5730A65E" w14:textId="77777777" w:rsidR="001A4FB6" w:rsidRDefault="001A4FB6" w:rsidP="00D534BF">
      <w:pPr>
        <w:spacing w:after="0" w:line="240" w:lineRule="auto"/>
        <w:contextualSpacing/>
        <w:jc w:val="both"/>
        <w:rPr>
          <w:rFonts w:ascii="Arial" w:hAnsi="Arial" w:cs="Arial"/>
        </w:rPr>
      </w:pPr>
    </w:p>
    <w:p w14:paraId="006B5B24" w14:textId="77777777" w:rsidR="00941442" w:rsidRPr="00AB78CF" w:rsidRDefault="00941442" w:rsidP="00D534BF">
      <w:pPr>
        <w:spacing w:after="0" w:line="240" w:lineRule="auto"/>
        <w:contextualSpacing/>
        <w:jc w:val="both"/>
        <w:rPr>
          <w:rFonts w:ascii="Arial" w:hAnsi="Arial" w:cs="Arial"/>
          <w:b/>
          <w:sz w:val="24"/>
          <w:szCs w:val="24"/>
        </w:rPr>
      </w:pPr>
      <w:r>
        <w:rPr>
          <w:rFonts w:ascii="Arial" w:hAnsi="Arial" w:cs="Arial"/>
          <w:b/>
          <w:sz w:val="24"/>
          <w:szCs w:val="24"/>
        </w:rPr>
        <w:t>Nomination process</w:t>
      </w:r>
    </w:p>
    <w:p w14:paraId="31941247" w14:textId="303FE2B3" w:rsidR="001A4FB6" w:rsidRDefault="001A4FB6" w:rsidP="00D534BF">
      <w:pPr>
        <w:spacing w:after="0" w:line="240" w:lineRule="auto"/>
        <w:contextualSpacing/>
        <w:jc w:val="both"/>
        <w:rPr>
          <w:rFonts w:ascii="Arial" w:hAnsi="Arial" w:cs="Arial"/>
        </w:rPr>
      </w:pPr>
      <w:r w:rsidRPr="001A4FB6">
        <w:rPr>
          <w:rFonts w:ascii="Arial" w:hAnsi="Arial" w:cs="Arial"/>
        </w:rPr>
        <w:t xml:space="preserve">Nominations can be made by the </w:t>
      </w:r>
      <w:r w:rsidR="00E73758">
        <w:rPr>
          <w:rFonts w:ascii="Arial" w:hAnsi="Arial" w:cs="Arial"/>
        </w:rPr>
        <w:t>nominee</w:t>
      </w:r>
      <w:r w:rsidRPr="001A4FB6">
        <w:rPr>
          <w:rFonts w:ascii="Arial" w:hAnsi="Arial" w:cs="Arial"/>
        </w:rPr>
        <w:t>, a supervisor</w:t>
      </w:r>
      <w:r>
        <w:rPr>
          <w:rFonts w:ascii="Arial" w:hAnsi="Arial" w:cs="Arial"/>
        </w:rPr>
        <w:t xml:space="preserve"> or line manager,</w:t>
      </w:r>
      <w:r w:rsidRPr="001A4FB6">
        <w:rPr>
          <w:rFonts w:ascii="Arial" w:hAnsi="Arial" w:cs="Arial"/>
        </w:rPr>
        <w:t xml:space="preserve"> or a</w:t>
      </w:r>
      <w:r>
        <w:rPr>
          <w:rFonts w:ascii="Arial" w:hAnsi="Arial" w:cs="Arial"/>
        </w:rPr>
        <w:t>ny</w:t>
      </w:r>
      <w:r w:rsidRPr="001A4FB6">
        <w:rPr>
          <w:rFonts w:ascii="Arial" w:hAnsi="Arial" w:cs="Arial"/>
        </w:rPr>
        <w:t xml:space="preserve"> member of the </w:t>
      </w:r>
      <w:r>
        <w:rPr>
          <w:rFonts w:ascii="Arial" w:hAnsi="Arial" w:cs="Arial"/>
        </w:rPr>
        <w:t>IOP Dielectrics and Electrostatics G</w:t>
      </w:r>
      <w:r w:rsidRPr="001A4FB6">
        <w:rPr>
          <w:rFonts w:ascii="Arial" w:hAnsi="Arial" w:cs="Arial"/>
        </w:rPr>
        <w:t>roup.</w:t>
      </w:r>
      <w:r>
        <w:rPr>
          <w:rFonts w:ascii="Arial" w:hAnsi="Arial" w:cs="Arial"/>
        </w:rPr>
        <w:t xml:space="preserve"> </w:t>
      </w:r>
    </w:p>
    <w:p w14:paraId="188DE8FD" w14:textId="77777777" w:rsidR="00011FCF" w:rsidRDefault="00011FCF" w:rsidP="00D534BF">
      <w:pPr>
        <w:spacing w:after="0" w:line="240" w:lineRule="auto"/>
        <w:contextualSpacing/>
        <w:jc w:val="both"/>
        <w:rPr>
          <w:rFonts w:ascii="Arial" w:hAnsi="Arial" w:cs="Arial"/>
        </w:rPr>
      </w:pPr>
    </w:p>
    <w:p w14:paraId="173003EC" w14:textId="77777777" w:rsidR="00941442" w:rsidRDefault="00941442" w:rsidP="00D534BF">
      <w:pPr>
        <w:spacing w:after="0" w:line="240" w:lineRule="auto"/>
        <w:contextualSpacing/>
        <w:jc w:val="both"/>
        <w:rPr>
          <w:rFonts w:ascii="Arial" w:hAnsi="Arial" w:cs="Arial"/>
        </w:rPr>
      </w:pPr>
      <w:r>
        <w:rPr>
          <w:rFonts w:ascii="Arial" w:hAnsi="Arial" w:cs="Arial"/>
        </w:rPr>
        <w:t xml:space="preserve">To nominate someone for either the </w:t>
      </w:r>
      <w:proofErr w:type="spellStart"/>
      <w:r>
        <w:rPr>
          <w:rFonts w:ascii="Arial" w:hAnsi="Arial" w:cs="Arial"/>
        </w:rPr>
        <w:t>Mansel</w:t>
      </w:r>
      <w:proofErr w:type="spellEnd"/>
      <w:r>
        <w:rPr>
          <w:rFonts w:ascii="Arial" w:hAnsi="Arial" w:cs="Arial"/>
        </w:rPr>
        <w:t xml:space="preserve"> Davies or the John Chubb </w:t>
      </w:r>
      <w:r w:rsidR="001A4FB6">
        <w:rPr>
          <w:rFonts w:ascii="Arial" w:hAnsi="Arial" w:cs="Arial"/>
        </w:rPr>
        <w:t>award</w:t>
      </w:r>
      <w:r w:rsidR="00E73758">
        <w:rPr>
          <w:rFonts w:ascii="Arial" w:hAnsi="Arial" w:cs="Arial"/>
        </w:rPr>
        <w:t>,</w:t>
      </w:r>
      <w:r w:rsidR="001A4FB6">
        <w:rPr>
          <w:rFonts w:ascii="Arial" w:hAnsi="Arial" w:cs="Arial"/>
        </w:rPr>
        <w:t xml:space="preserve"> please complete</w:t>
      </w:r>
      <w:r>
        <w:rPr>
          <w:rFonts w:ascii="Arial" w:hAnsi="Arial" w:cs="Arial"/>
        </w:rPr>
        <w:t xml:space="preserve"> the nomination form and send it </w:t>
      </w:r>
      <w:r w:rsidR="00E23F01">
        <w:rPr>
          <w:rFonts w:ascii="Arial" w:hAnsi="Arial" w:cs="Arial"/>
        </w:rPr>
        <w:t>by e</w:t>
      </w:r>
      <w:r w:rsidR="00E73758">
        <w:rPr>
          <w:rFonts w:ascii="Arial" w:hAnsi="Arial" w:cs="Arial"/>
        </w:rPr>
        <w:t>-</w:t>
      </w:r>
      <w:r w:rsidR="00E23F01">
        <w:rPr>
          <w:rFonts w:ascii="Arial" w:hAnsi="Arial" w:cs="Arial"/>
        </w:rPr>
        <w:t xml:space="preserve">mail </w:t>
      </w:r>
      <w:r>
        <w:rPr>
          <w:rFonts w:ascii="Arial" w:hAnsi="Arial" w:cs="Arial"/>
        </w:rPr>
        <w:t xml:space="preserve">to </w:t>
      </w:r>
      <w:r w:rsidR="00E23F01">
        <w:rPr>
          <w:rFonts w:ascii="Arial" w:hAnsi="Arial" w:cs="Arial"/>
        </w:rPr>
        <w:t>the Group secretary (</w:t>
      </w:r>
      <w:r w:rsidR="00CA766A">
        <w:rPr>
          <w:rFonts w:ascii="Arial" w:hAnsi="Arial" w:cs="Arial"/>
        </w:rPr>
        <w:t xml:space="preserve">Keith Butler, </w:t>
      </w:r>
      <w:hyperlink r:id="rId6" w:history="1">
        <w:r w:rsidR="00CA766A" w:rsidRPr="00972966">
          <w:rPr>
            <w:rStyle w:val="Hyperlink"/>
            <w:rFonts w:ascii="Arial" w:hAnsi="Arial" w:cs="Arial"/>
          </w:rPr>
          <w:t>keith.butler@stfc.ac.uk</w:t>
        </w:r>
      </w:hyperlink>
      <w:r>
        <w:rPr>
          <w:rFonts w:ascii="Arial" w:hAnsi="Arial" w:cs="Arial"/>
        </w:rPr>
        <w:t xml:space="preserve">) before the deadline stated above. </w:t>
      </w:r>
    </w:p>
    <w:p w14:paraId="281333F0" w14:textId="77777777" w:rsidR="00157DAA" w:rsidRDefault="00157DAA" w:rsidP="00D534BF">
      <w:pPr>
        <w:spacing w:after="0" w:line="240" w:lineRule="auto"/>
        <w:contextualSpacing/>
        <w:jc w:val="both"/>
        <w:rPr>
          <w:rFonts w:ascii="Arial" w:hAnsi="Arial" w:cs="Arial"/>
        </w:rPr>
      </w:pPr>
    </w:p>
    <w:p w14:paraId="03BC4D0E" w14:textId="77777777" w:rsidR="00157DAA" w:rsidRDefault="00157DAA" w:rsidP="00D534BF">
      <w:pPr>
        <w:spacing w:after="0" w:line="240" w:lineRule="auto"/>
        <w:contextualSpacing/>
        <w:jc w:val="both"/>
        <w:rPr>
          <w:rFonts w:ascii="Arial" w:hAnsi="Arial" w:cs="Arial"/>
          <w:b/>
          <w:sz w:val="24"/>
          <w:szCs w:val="24"/>
        </w:rPr>
      </w:pPr>
      <w:r w:rsidRPr="00AB78CF">
        <w:rPr>
          <w:rFonts w:ascii="Arial" w:hAnsi="Arial" w:cs="Arial"/>
          <w:b/>
          <w:sz w:val="24"/>
          <w:szCs w:val="24"/>
        </w:rPr>
        <w:t>Selection process</w:t>
      </w:r>
    </w:p>
    <w:p w14:paraId="06A03C64" w14:textId="5A320AA7" w:rsidR="001A4FB6" w:rsidRDefault="00640FA2" w:rsidP="006A2D81">
      <w:pPr>
        <w:jc w:val="both"/>
        <w:rPr>
          <w:rFonts w:ascii="Arial" w:hAnsi="Arial" w:cs="Arial"/>
        </w:rPr>
      </w:pPr>
      <w:r>
        <w:rPr>
          <w:rFonts w:ascii="Arial" w:hAnsi="Arial" w:cs="Arial"/>
          <w:noProof/>
        </w:rPr>
        <w:t xml:space="preserve">A three-member Prize Panel, drawn from group committee members, will be nominated.  </w:t>
      </w:r>
      <w:r w:rsidR="00E73758">
        <w:rPr>
          <w:rFonts w:ascii="Arial" w:hAnsi="Arial" w:cs="Arial"/>
          <w:noProof/>
        </w:rPr>
        <w:t>This sub-committee will then review all nominated applications</w:t>
      </w:r>
      <w:r w:rsidR="00C8126C">
        <w:rPr>
          <w:rFonts w:ascii="Arial" w:hAnsi="Arial" w:cs="Arial"/>
          <w:noProof/>
        </w:rPr>
        <w:t xml:space="preserve">. </w:t>
      </w:r>
      <w:r w:rsidR="001A4FB6">
        <w:rPr>
          <w:rFonts w:ascii="Arial" w:hAnsi="Arial" w:cs="Arial"/>
        </w:rPr>
        <w:t xml:space="preserve">The </w:t>
      </w:r>
      <w:r>
        <w:rPr>
          <w:rFonts w:ascii="Arial" w:hAnsi="Arial" w:cs="Arial"/>
        </w:rPr>
        <w:t>panel</w:t>
      </w:r>
      <w:r w:rsidR="001A4FB6" w:rsidRPr="001A4FB6">
        <w:rPr>
          <w:rFonts w:ascii="Arial" w:hAnsi="Arial" w:cs="Arial"/>
        </w:rPr>
        <w:t xml:space="preserve"> </w:t>
      </w:r>
      <w:r w:rsidR="001A4FB6">
        <w:rPr>
          <w:rFonts w:ascii="Arial" w:hAnsi="Arial" w:cs="Arial"/>
        </w:rPr>
        <w:t>will base their evaluation</w:t>
      </w:r>
      <w:r w:rsidR="001A4FB6" w:rsidRPr="001A4FB6">
        <w:rPr>
          <w:rFonts w:ascii="Arial" w:hAnsi="Arial" w:cs="Arial"/>
        </w:rPr>
        <w:t xml:space="preserve"> primarily on the overall quality of relevant contributions made by nominees and not s</w:t>
      </w:r>
      <w:r w:rsidR="00457F0C">
        <w:rPr>
          <w:rFonts w:ascii="Arial" w:hAnsi="Arial" w:cs="Arial"/>
        </w:rPr>
        <w:t xml:space="preserve">imply on quantitative measures. </w:t>
      </w:r>
    </w:p>
    <w:p w14:paraId="4C398612" w14:textId="504CCA2A" w:rsidR="00011FCF" w:rsidRPr="00011FCF" w:rsidRDefault="00E73758" w:rsidP="006A2D81">
      <w:pPr>
        <w:jc w:val="both"/>
        <w:rPr>
          <w:rFonts w:ascii="Arial" w:hAnsi="Arial" w:cs="Arial"/>
          <w:noProof/>
        </w:rPr>
      </w:pPr>
      <w:r>
        <w:rPr>
          <w:rFonts w:ascii="Arial" w:hAnsi="Arial" w:cs="Arial"/>
          <w:noProof/>
        </w:rPr>
        <w:t>The Group intends</w:t>
      </w:r>
      <w:r w:rsidR="00640FA2" w:rsidRPr="00640FA2">
        <w:rPr>
          <w:rFonts w:ascii="Arial" w:hAnsi="Arial" w:cs="Arial"/>
          <w:noProof/>
        </w:rPr>
        <w:t xml:space="preserve"> that </w:t>
      </w:r>
      <w:r w:rsidR="00560058">
        <w:rPr>
          <w:rFonts w:ascii="Arial" w:hAnsi="Arial" w:cs="Arial"/>
          <w:noProof/>
        </w:rPr>
        <w:t>each</w:t>
      </w:r>
      <w:r w:rsidR="00640FA2" w:rsidRPr="00640FA2">
        <w:rPr>
          <w:rFonts w:ascii="Arial" w:hAnsi="Arial" w:cs="Arial"/>
          <w:noProof/>
        </w:rPr>
        <w:t xml:space="preserve"> prize will be awarded to one recipient. However, in exceptional circumstances, the award may be shared. In the event that the members of the sub-committee are unable to agree, the final decision will rest with the Committee Chair. </w:t>
      </w:r>
    </w:p>
    <w:p w14:paraId="07BE82A4" w14:textId="77777777" w:rsidR="00560058" w:rsidRDefault="00560058" w:rsidP="00D534BF">
      <w:pPr>
        <w:spacing w:after="0" w:line="240" w:lineRule="auto"/>
        <w:contextualSpacing/>
        <w:jc w:val="both"/>
        <w:rPr>
          <w:rFonts w:ascii="Arial" w:hAnsi="Arial" w:cs="Arial"/>
          <w:b/>
          <w:sz w:val="24"/>
          <w:szCs w:val="24"/>
        </w:rPr>
      </w:pPr>
    </w:p>
    <w:p w14:paraId="38E5856E" w14:textId="77777777" w:rsidR="00157DAA" w:rsidRPr="00AB78CF" w:rsidRDefault="00157DAA" w:rsidP="00D534BF">
      <w:pPr>
        <w:spacing w:after="0" w:line="240" w:lineRule="auto"/>
        <w:contextualSpacing/>
        <w:jc w:val="both"/>
        <w:rPr>
          <w:rFonts w:ascii="Arial" w:hAnsi="Arial" w:cs="Arial"/>
          <w:b/>
          <w:sz w:val="24"/>
          <w:szCs w:val="24"/>
        </w:rPr>
      </w:pPr>
      <w:r w:rsidRPr="00AB78CF">
        <w:rPr>
          <w:rFonts w:ascii="Arial" w:hAnsi="Arial" w:cs="Arial"/>
          <w:b/>
          <w:sz w:val="24"/>
          <w:szCs w:val="24"/>
        </w:rPr>
        <w:t>GDPR Compliance</w:t>
      </w:r>
    </w:p>
    <w:p w14:paraId="583CA8E6" w14:textId="77777777" w:rsidR="00157DAA" w:rsidRDefault="005617E4" w:rsidP="00E23F01">
      <w:pPr>
        <w:spacing w:after="0" w:line="240" w:lineRule="auto"/>
        <w:contextualSpacing/>
        <w:jc w:val="both"/>
        <w:rPr>
          <w:rFonts w:ascii="Arial" w:hAnsi="Arial" w:cs="Arial"/>
        </w:rPr>
      </w:pPr>
      <w:r>
        <w:rPr>
          <w:rFonts w:ascii="Arial" w:hAnsi="Arial" w:cs="Arial"/>
        </w:rPr>
        <w:t xml:space="preserve">The IOP Dielectrics and Electrostatics Group committee will be reviewing all submitted applications. The data submitted will be used to determine the awardees. The nomination forms will be retained for up to one year, after which point, any personal data will be deleted. </w:t>
      </w:r>
    </w:p>
    <w:p w14:paraId="2A285486" w14:textId="77777777" w:rsidR="00F25A7B" w:rsidRDefault="00F25A7B" w:rsidP="00011FCF">
      <w:pPr>
        <w:rPr>
          <w:rFonts w:ascii="Arial" w:hAnsi="Arial" w:cs="Arial"/>
          <w:color w:val="C00000"/>
          <w:sz w:val="28"/>
          <w:szCs w:val="28"/>
        </w:rPr>
      </w:pPr>
    </w:p>
    <w:p w14:paraId="683F71C4" w14:textId="77777777" w:rsidR="00560058" w:rsidRDefault="00560058">
      <w:pPr>
        <w:rPr>
          <w:rFonts w:ascii="Arial" w:hAnsi="Arial" w:cs="Arial"/>
          <w:color w:val="C00000"/>
          <w:sz w:val="28"/>
          <w:szCs w:val="28"/>
        </w:rPr>
      </w:pPr>
      <w:r>
        <w:rPr>
          <w:rFonts w:ascii="Arial" w:hAnsi="Arial" w:cs="Arial"/>
          <w:color w:val="C00000"/>
          <w:sz w:val="28"/>
          <w:szCs w:val="28"/>
        </w:rPr>
        <w:br w:type="page"/>
      </w:r>
    </w:p>
    <w:p w14:paraId="64FC6B48" w14:textId="77777777" w:rsidR="00AB78CF" w:rsidRPr="00157DAA" w:rsidRDefault="00AB78CF" w:rsidP="00011FCF">
      <w:pPr>
        <w:rPr>
          <w:rFonts w:ascii="Arial" w:hAnsi="Arial" w:cs="Arial"/>
          <w:color w:val="C00000"/>
          <w:sz w:val="28"/>
          <w:szCs w:val="28"/>
        </w:rPr>
      </w:pPr>
      <w:r w:rsidRPr="00157DAA">
        <w:rPr>
          <w:rFonts w:ascii="Arial" w:hAnsi="Arial" w:cs="Arial"/>
          <w:color w:val="C00000"/>
          <w:sz w:val="28"/>
          <w:szCs w:val="28"/>
        </w:rPr>
        <w:lastRenderedPageBreak/>
        <w:t xml:space="preserve">Nomination </w:t>
      </w:r>
      <w:r>
        <w:rPr>
          <w:rFonts w:ascii="Arial" w:hAnsi="Arial" w:cs="Arial"/>
          <w:color w:val="C00000"/>
          <w:sz w:val="28"/>
          <w:szCs w:val="28"/>
        </w:rPr>
        <w:t xml:space="preserve">Form </w:t>
      </w:r>
      <w:r w:rsidRPr="00157DAA">
        <w:rPr>
          <w:rFonts w:ascii="Arial" w:hAnsi="Arial" w:cs="Arial"/>
          <w:color w:val="C00000"/>
          <w:sz w:val="28"/>
          <w:szCs w:val="28"/>
        </w:rPr>
        <w:t>for the IOP Dielectrics and Electrostatics Group Prizes</w:t>
      </w:r>
    </w:p>
    <w:p w14:paraId="42AC8565" w14:textId="77777777" w:rsidR="00157DAA" w:rsidRPr="00157DAA" w:rsidRDefault="00157DAA" w:rsidP="00157DAA">
      <w:pPr>
        <w:spacing w:after="0" w:line="240" w:lineRule="auto"/>
        <w:contextualSpacing/>
        <w:rPr>
          <w:rFonts w:ascii="Arial" w:hAnsi="Arial" w:cs="Arial"/>
        </w:rPr>
      </w:pPr>
    </w:p>
    <w:p w14:paraId="6F863E2B" w14:textId="77777777" w:rsidR="00157DAA" w:rsidRPr="00AB78CF" w:rsidRDefault="00157DAA" w:rsidP="00157DAA">
      <w:pPr>
        <w:spacing w:after="0" w:line="240" w:lineRule="auto"/>
        <w:contextualSpacing/>
        <w:rPr>
          <w:rFonts w:ascii="Arial" w:hAnsi="Arial" w:cs="Arial"/>
          <w:b/>
          <w:sz w:val="24"/>
          <w:szCs w:val="24"/>
        </w:rPr>
      </w:pPr>
      <w:r w:rsidRPr="00AB78CF">
        <w:rPr>
          <w:rFonts w:ascii="Arial" w:hAnsi="Arial" w:cs="Arial"/>
          <w:b/>
          <w:sz w:val="24"/>
          <w:szCs w:val="24"/>
        </w:rPr>
        <w:t>Prize</w:t>
      </w:r>
    </w:p>
    <w:p w14:paraId="0C0BE698" w14:textId="77777777" w:rsidR="00502A1C" w:rsidRDefault="00FE42BA" w:rsidP="00157DAA">
      <w:pPr>
        <w:spacing w:after="0" w:line="240" w:lineRule="auto"/>
        <w:contextualSpacing/>
        <w:rPr>
          <w:rFonts w:ascii="Arial" w:hAnsi="Arial" w:cs="Arial"/>
        </w:rPr>
      </w:pPr>
      <w:r>
        <w:rPr>
          <w:rFonts w:ascii="Arial" w:hAnsi="Arial" w:cs="Arial"/>
        </w:rPr>
        <w:t>Please indicate which pr</w:t>
      </w:r>
      <w:r w:rsidR="00AB78CF">
        <w:rPr>
          <w:rFonts w:ascii="Arial" w:hAnsi="Arial" w:cs="Arial"/>
        </w:rPr>
        <w:t>ize you are nominating for:</w:t>
      </w:r>
    </w:p>
    <w:p w14:paraId="3F9A0925" w14:textId="77777777" w:rsidR="00FE42BA" w:rsidRDefault="00DF79F5" w:rsidP="00157DAA">
      <w:pPr>
        <w:spacing w:after="0" w:line="240" w:lineRule="auto"/>
        <w:contextualSpacing/>
        <w:rPr>
          <w:rFonts w:ascii="Arial" w:hAnsi="Arial" w:cs="Arial"/>
        </w:rPr>
      </w:pPr>
      <w:sdt>
        <w:sdtPr>
          <w:rPr>
            <w:rFonts w:ascii="Arial" w:hAnsi="Arial" w:cs="Arial"/>
          </w:rPr>
          <w:id w:val="1024753073"/>
          <w14:checkbox>
            <w14:checked w14:val="0"/>
            <w14:checkedState w14:val="2612" w14:font="MS Gothic"/>
            <w14:uncheckedState w14:val="2610" w14:font="MS Gothic"/>
          </w14:checkbox>
        </w:sdtPr>
        <w:sdtEndPr/>
        <w:sdtContent>
          <w:r w:rsidR="00FE42BA">
            <w:rPr>
              <w:rFonts w:ascii="MS Gothic" w:eastAsia="MS Gothic" w:hAnsi="MS Gothic" w:cs="Arial" w:hint="eastAsia"/>
            </w:rPr>
            <w:t>☐</w:t>
          </w:r>
        </w:sdtContent>
      </w:sdt>
      <w:r w:rsidR="00FE42BA">
        <w:rPr>
          <w:rFonts w:ascii="Arial" w:hAnsi="Arial" w:cs="Arial"/>
        </w:rPr>
        <w:t xml:space="preserve"> The </w:t>
      </w:r>
      <w:proofErr w:type="spellStart"/>
      <w:r w:rsidR="00FE42BA">
        <w:rPr>
          <w:rFonts w:ascii="Arial" w:hAnsi="Arial" w:cs="Arial"/>
        </w:rPr>
        <w:t>Mansel</w:t>
      </w:r>
      <w:proofErr w:type="spellEnd"/>
      <w:r w:rsidR="00FE42BA">
        <w:rPr>
          <w:rFonts w:ascii="Arial" w:hAnsi="Arial" w:cs="Arial"/>
        </w:rPr>
        <w:t xml:space="preserve"> Davi</w:t>
      </w:r>
      <w:r w:rsidR="00AB78CF">
        <w:rPr>
          <w:rFonts w:ascii="Arial" w:hAnsi="Arial" w:cs="Arial"/>
        </w:rPr>
        <w:t>es Award</w:t>
      </w:r>
    </w:p>
    <w:p w14:paraId="135DA590" w14:textId="77777777" w:rsidR="00AB78CF" w:rsidRDefault="00DF79F5" w:rsidP="00157DAA">
      <w:pPr>
        <w:spacing w:after="0" w:line="240" w:lineRule="auto"/>
        <w:contextualSpacing/>
        <w:rPr>
          <w:rFonts w:ascii="Arial" w:hAnsi="Arial" w:cs="Arial"/>
        </w:rPr>
      </w:pPr>
      <w:sdt>
        <w:sdtPr>
          <w:rPr>
            <w:rFonts w:ascii="Arial" w:hAnsi="Arial" w:cs="Arial"/>
          </w:rPr>
          <w:id w:val="-774864720"/>
          <w14:checkbox>
            <w14:checked w14:val="0"/>
            <w14:checkedState w14:val="2612" w14:font="MS Gothic"/>
            <w14:uncheckedState w14:val="2610" w14:font="MS Gothic"/>
          </w14:checkbox>
        </w:sdtPr>
        <w:sdtEndPr/>
        <w:sdtContent>
          <w:r w:rsidR="00AB78CF">
            <w:rPr>
              <w:rFonts w:ascii="MS Gothic" w:eastAsia="MS Gothic" w:hAnsi="MS Gothic" w:cs="Arial" w:hint="eastAsia"/>
            </w:rPr>
            <w:t>☐</w:t>
          </w:r>
        </w:sdtContent>
      </w:sdt>
      <w:r w:rsidR="00AB78CF">
        <w:rPr>
          <w:rFonts w:ascii="Arial" w:hAnsi="Arial" w:cs="Arial"/>
        </w:rPr>
        <w:t xml:space="preserve"> The John Chubb Award</w:t>
      </w:r>
    </w:p>
    <w:p w14:paraId="0AA545FB" w14:textId="77777777" w:rsidR="00AB78CF" w:rsidRDefault="00AB78CF" w:rsidP="00157DAA">
      <w:pPr>
        <w:spacing w:after="0" w:line="240" w:lineRule="auto"/>
        <w:contextualSpacing/>
        <w:rPr>
          <w:rFonts w:ascii="Arial" w:hAnsi="Arial" w:cs="Arial"/>
        </w:rPr>
      </w:pPr>
    </w:p>
    <w:p w14:paraId="017A584C" w14:textId="77777777" w:rsidR="00AB78CF" w:rsidRPr="00AB78CF" w:rsidRDefault="00AB78CF" w:rsidP="00157DAA">
      <w:pPr>
        <w:spacing w:after="0" w:line="240" w:lineRule="auto"/>
        <w:contextualSpacing/>
        <w:rPr>
          <w:rFonts w:ascii="Arial" w:hAnsi="Arial" w:cs="Arial"/>
          <w:b/>
          <w:sz w:val="24"/>
          <w:szCs w:val="24"/>
        </w:rPr>
      </w:pPr>
      <w:r w:rsidRPr="00AB78CF">
        <w:rPr>
          <w:rFonts w:ascii="Arial" w:hAnsi="Arial" w:cs="Arial"/>
          <w:b/>
          <w:sz w:val="24"/>
          <w:szCs w:val="24"/>
        </w:rPr>
        <w:t>Nominee</w:t>
      </w:r>
    </w:p>
    <w:tbl>
      <w:tblPr>
        <w:tblStyle w:val="TableGrid"/>
        <w:tblW w:w="9067" w:type="dxa"/>
        <w:tblLook w:val="04A0" w:firstRow="1" w:lastRow="0" w:firstColumn="1" w:lastColumn="0" w:noHBand="0" w:noVBand="1"/>
      </w:tblPr>
      <w:tblGrid>
        <w:gridCol w:w="1980"/>
        <w:gridCol w:w="7087"/>
      </w:tblGrid>
      <w:tr w:rsidR="00D534BF" w:rsidRPr="00D534BF" w14:paraId="47E50E05" w14:textId="77777777" w:rsidTr="005F254F">
        <w:tc>
          <w:tcPr>
            <w:tcW w:w="1980" w:type="dxa"/>
          </w:tcPr>
          <w:p w14:paraId="4D9A123B" w14:textId="77777777" w:rsidR="00D534BF" w:rsidRPr="00D534BF" w:rsidRDefault="00D534BF" w:rsidP="00D534BF">
            <w:pPr>
              <w:contextualSpacing/>
              <w:rPr>
                <w:rFonts w:ascii="Arial" w:hAnsi="Arial" w:cs="Arial"/>
              </w:rPr>
            </w:pPr>
            <w:r w:rsidRPr="00D534BF">
              <w:rPr>
                <w:rFonts w:ascii="Arial" w:hAnsi="Arial" w:cs="Arial"/>
              </w:rPr>
              <w:t xml:space="preserve">Name </w:t>
            </w:r>
          </w:p>
        </w:tc>
        <w:tc>
          <w:tcPr>
            <w:tcW w:w="7087" w:type="dxa"/>
          </w:tcPr>
          <w:p w14:paraId="2ABA4B3C" w14:textId="77777777" w:rsidR="00D534BF" w:rsidRPr="00D534BF" w:rsidRDefault="00DF79F5" w:rsidP="00782C74">
            <w:pPr>
              <w:contextualSpacing/>
              <w:rPr>
                <w:rFonts w:ascii="Arial" w:hAnsi="Arial" w:cs="Arial"/>
              </w:rPr>
            </w:pPr>
            <w:sdt>
              <w:sdtPr>
                <w:rPr>
                  <w:rFonts w:ascii="Arial" w:hAnsi="Arial" w:cs="Arial"/>
                </w:rPr>
                <w:id w:val="1161898824"/>
                <w:placeholder>
                  <w:docPart w:val="1353281F25594F8D9C17227F0C815028"/>
                </w:placeholder>
                <w:showingPlcHdr/>
                <w:text/>
              </w:sdtPr>
              <w:sdtEndPr/>
              <w:sdtContent>
                <w:r w:rsidR="00D534BF" w:rsidRPr="00D534BF">
                  <w:rPr>
                    <w:rStyle w:val="PlaceholderText"/>
                  </w:rPr>
                  <w:t>Please enter your full name including titles.</w:t>
                </w:r>
              </w:sdtContent>
            </w:sdt>
          </w:p>
        </w:tc>
      </w:tr>
      <w:tr w:rsidR="00D534BF" w:rsidRPr="00D534BF" w14:paraId="0866FD78" w14:textId="77777777" w:rsidTr="005F254F">
        <w:tc>
          <w:tcPr>
            <w:tcW w:w="1980" w:type="dxa"/>
          </w:tcPr>
          <w:p w14:paraId="3957ABC3" w14:textId="77777777" w:rsidR="00D534BF" w:rsidRPr="00D534BF" w:rsidRDefault="00D534BF" w:rsidP="00D534BF">
            <w:pPr>
              <w:contextualSpacing/>
              <w:rPr>
                <w:rFonts w:ascii="Arial" w:hAnsi="Arial" w:cs="Arial"/>
              </w:rPr>
            </w:pPr>
            <w:r w:rsidRPr="00D534BF">
              <w:rPr>
                <w:rFonts w:ascii="Arial" w:hAnsi="Arial" w:cs="Arial"/>
              </w:rPr>
              <w:t xml:space="preserve">Position </w:t>
            </w:r>
          </w:p>
        </w:tc>
        <w:tc>
          <w:tcPr>
            <w:tcW w:w="7087" w:type="dxa"/>
          </w:tcPr>
          <w:p w14:paraId="7365186D" w14:textId="77777777" w:rsidR="00D534BF" w:rsidRPr="00D534BF" w:rsidRDefault="00DF79F5" w:rsidP="00782C74">
            <w:pPr>
              <w:contextualSpacing/>
              <w:rPr>
                <w:rFonts w:ascii="Arial" w:hAnsi="Arial" w:cs="Arial"/>
              </w:rPr>
            </w:pPr>
            <w:sdt>
              <w:sdtPr>
                <w:rPr>
                  <w:rFonts w:ascii="Arial" w:hAnsi="Arial" w:cs="Arial"/>
                </w:rPr>
                <w:id w:val="-1891023890"/>
                <w:placeholder>
                  <w:docPart w:val="C1E8BB16CDCD445EB70ACA931FAB13BE"/>
                </w:placeholder>
                <w:showingPlcHdr/>
                <w:text/>
              </w:sdtPr>
              <w:sdtEndPr/>
              <w:sdtContent>
                <w:r w:rsidR="00D534BF" w:rsidRPr="00D534BF">
                  <w:rPr>
                    <w:rStyle w:val="PlaceholderText"/>
                  </w:rPr>
                  <w:t>Please state your current position.</w:t>
                </w:r>
              </w:sdtContent>
            </w:sdt>
          </w:p>
        </w:tc>
      </w:tr>
      <w:tr w:rsidR="00882D5B" w:rsidRPr="00D534BF" w14:paraId="1E39C64B" w14:textId="77777777" w:rsidTr="005F254F">
        <w:tc>
          <w:tcPr>
            <w:tcW w:w="1980" w:type="dxa"/>
          </w:tcPr>
          <w:p w14:paraId="72169F69" w14:textId="77777777" w:rsidR="00882D5B" w:rsidRPr="00D534BF" w:rsidRDefault="00882D5B" w:rsidP="00D534BF">
            <w:pPr>
              <w:contextualSpacing/>
              <w:rPr>
                <w:rFonts w:ascii="Arial" w:hAnsi="Arial" w:cs="Arial"/>
              </w:rPr>
            </w:pPr>
            <w:r>
              <w:rPr>
                <w:rFonts w:ascii="Arial" w:hAnsi="Arial" w:cs="Arial"/>
              </w:rPr>
              <w:t>Qualifications and honours</w:t>
            </w:r>
          </w:p>
        </w:tc>
        <w:sdt>
          <w:sdtPr>
            <w:rPr>
              <w:rFonts w:ascii="Arial" w:hAnsi="Arial" w:cs="Arial"/>
            </w:rPr>
            <w:id w:val="77955750"/>
            <w:placeholder>
              <w:docPart w:val="0FDA7C23011E43DE9D682D22E010B687"/>
            </w:placeholder>
            <w:showingPlcHdr/>
            <w:text/>
          </w:sdtPr>
          <w:sdtEndPr/>
          <w:sdtContent>
            <w:tc>
              <w:tcPr>
                <w:tcW w:w="7087" w:type="dxa"/>
              </w:tcPr>
              <w:p w14:paraId="68EE6F89" w14:textId="77777777" w:rsidR="00882D5B" w:rsidRPr="00D534BF" w:rsidRDefault="00882D5B" w:rsidP="00882D5B">
                <w:pPr>
                  <w:contextualSpacing/>
                  <w:rPr>
                    <w:rFonts w:ascii="Arial" w:hAnsi="Arial" w:cs="Arial"/>
                  </w:rPr>
                </w:pPr>
                <w:r>
                  <w:rPr>
                    <w:rStyle w:val="PlaceholderText"/>
                  </w:rPr>
                  <w:t>Please list all relevant qualifications and honours of the nominee.</w:t>
                </w:r>
              </w:p>
            </w:tc>
          </w:sdtContent>
        </w:sdt>
      </w:tr>
      <w:tr w:rsidR="00D534BF" w:rsidRPr="00D534BF" w14:paraId="39559280" w14:textId="77777777" w:rsidTr="005F254F">
        <w:tc>
          <w:tcPr>
            <w:tcW w:w="1980" w:type="dxa"/>
          </w:tcPr>
          <w:p w14:paraId="2978F7D3" w14:textId="77777777" w:rsidR="00D534BF" w:rsidRPr="00D534BF" w:rsidRDefault="00D534BF" w:rsidP="00D534BF">
            <w:pPr>
              <w:contextualSpacing/>
              <w:rPr>
                <w:rFonts w:ascii="Arial" w:hAnsi="Arial" w:cs="Arial"/>
              </w:rPr>
            </w:pPr>
            <w:r w:rsidRPr="00D534BF">
              <w:rPr>
                <w:rFonts w:ascii="Arial" w:hAnsi="Arial" w:cs="Arial"/>
              </w:rPr>
              <w:t xml:space="preserve">Affiliation </w:t>
            </w:r>
          </w:p>
        </w:tc>
        <w:tc>
          <w:tcPr>
            <w:tcW w:w="7087" w:type="dxa"/>
          </w:tcPr>
          <w:p w14:paraId="20C8258F" w14:textId="77777777" w:rsidR="00D534BF" w:rsidRPr="00D534BF" w:rsidRDefault="00DF79F5" w:rsidP="00782C74">
            <w:pPr>
              <w:contextualSpacing/>
              <w:rPr>
                <w:rFonts w:ascii="Arial" w:hAnsi="Arial" w:cs="Arial"/>
              </w:rPr>
            </w:pPr>
            <w:sdt>
              <w:sdtPr>
                <w:rPr>
                  <w:rFonts w:ascii="Arial" w:hAnsi="Arial" w:cs="Arial"/>
                </w:rPr>
                <w:id w:val="-2014063092"/>
                <w:placeholder>
                  <w:docPart w:val="CC7D8FEFCD56493392A4D46D8A778CF6"/>
                </w:placeholder>
                <w:showingPlcHdr/>
                <w:text/>
              </w:sdtPr>
              <w:sdtEndPr/>
              <w:sdtContent>
                <w:r w:rsidR="00D534BF" w:rsidRPr="00D534BF">
                  <w:rPr>
                    <w:rStyle w:val="PlaceholderText"/>
                  </w:rPr>
                  <w:t>Please state your current institution.</w:t>
                </w:r>
              </w:sdtContent>
            </w:sdt>
          </w:p>
        </w:tc>
      </w:tr>
      <w:tr w:rsidR="00D534BF" w:rsidRPr="00D534BF" w14:paraId="1E618FEF" w14:textId="77777777" w:rsidTr="005F254F">
        <w:tc>
          <w:tcPr>
            <w:tcW w:w="1980" w:type="dxa"/>
          </w:tcPr>
          <w:p w14:paraId="22E21124" w14:textId="77777777" w:rsidR="00D534BF" w:rsidRPr="00D534BF" w:rsidRDefault="00D534BF" w:rsidP="00D534BF">
            <w:pPr>
              <w:contextualSpacing/>
              <w:rPr>
                <w:rFonts w:ascii="Arial" w:hAnsi="Arial" w:cs="Arial"/>
              </w:rPr>
            </w:pPr>
            <w:r w:rsidRPr="00D534BF">
              <w:rPr>
                <w:rFonts w:ascii="Arial" w:hAnsi="Arial" w:cs="Arial"/>
              </w:rPr>
              <w:t xml:space="preserve">E-mail address </w:t>
            </w:r>
          </w:p>
        </w:tc>
        <w:tc>
          <w:tcPr>
            <w:tcW w:w="7087" w:type="dxa"/>
          </w:tcPr>
          <w:p w14:paraId="55B86758" w14:textId="77777777" w:rsidR="00D534BF" w:rsidRPr="00D534BF" w:rsidRDefault="00DF79F5" w:rsidP="00782C74">
            <w:pPr>
              <w:contextualSpacing/>
              <w:rPr>
                <w:rFonts w:ascii="Arial" w:hAnsi="Arial" w:cs="Arial"/>
              </w:rPr>
            </w:pPr>
            <w:sdt>
              <w:sdtPr>
                <w:rPr>
                  <w:rFonts w:ascii="Arial" w:hAnsi="Arial" w:cs="Arial"/>
                </w:rPr>
                <w:id w:val="1483192836"/>
                <w:placeholder>
                  <w:docPart w:val="C6A2325F7FBA46F48B1D63987558D914"/>
                </w:placeholder>
                <w:showingPlcHdr/>
                <w:text/>
              </w:sdtPr>
              <w:sdtEndPr/>
              <w:sdtContent>
                <w:r w:rsidR="00D534BF" w:rsidRPr="00D534BF">
                  <w:rPr>
                    <w:rStyle w:val="PlaceholderText"/>
                  </w:rPr>
                  <w:t>Please provide an e-mail address at which you may be contacted.</w:t>
                </w:r>
              </w:sdtContent>
            </w:sdt>
          </w:p>
        </w:tc>
      </w:tr>
    </w:tbl>
    <w:p w14:paraId="1FDB8C0F" w14:textId="77777777" w:rsidR="00AB78CF" w:rsidRDefault="00AB78CF" w:rsidP="00157DAA">
      <w:pPr>
        <w:spacing w:after="0" w:line="240" w:lineRule="auto"/>
        <w:contextualSpacing/>
        <w:rPr>
          <w:rFonts w:ascii="Arial" w:hAnsi="Arial" w:cs="Arial"/>
        </w:rPr>
      </w:pPr>
    </w:p>
    <w:p w14:paraId="4498D2D2" w14:textId="77777777" w:rsidR="00560058" w:rsidRDefault="00AB78CF" w:rsidP="00157DAA">
      <w:pPr>
        <w:spacing w:after="0" w:line="240" w:lineRule="auto"/>
        <w:contextualSpacing/>
        <w:rPr>
          <w:rFonts w:ascii="Arial" w:hAnsi="Arial" w:cs="Arial"/>
          <w:b/>
          <w:sz w:val="24"/>
          <w:szCs w:val="24"/>
        </w:rPr>
      </w:pPr>
      <w:r w:rsidRPr="00AB78CF">
        <w:rPr>
          <w:rFonts w:ascii="Arial" w:hAnsi="Arial" w:cs="Arial"/>
          <w:b/>
          <w:sz w:val="24"/>
          <w:szCs w:val="24"/>
        </w:rPr>
        <w:t>Proposer</w:t>
      </w:r>
      <w:r w:rsidR="00560058">
        <w:rPr>
          <w:rFonts w:ascii="Arial" w:hAnsi="Arial" w:cs="Arial"/>
          <w:b/>
          <w:sz w:val="24"/>
          <w:szCs w:val="24"/>
        </w:rPr>
        <w:tab/>
      </w:r>
      <w:r w:rsidR="00560058">
        <w:rPr>
          <w:rFonts w:ascii="Arial" w:hAnsi="Arial" w:cs="Arial"/>
          <w:b/>
          <w:sz w:val="24"/>
          <w:szCs w:val="24"/>
        </w:rPr>
        <w:tab/>
      </w:r>
    </w:p>
    <w:p w14:paraId="35DCA50C" w14:textId="365DDC57" w:rsidR="00AB78CF" w:rsidRPr="006A2D81" w:rsidRDefault="00DF79F5" w:rsidP="00157DAA">
      <w:pPr>
        <w:spacing w:after="0" w:line="240" w:lineRule="auto"/>
        <w:contextualSpacing/>
        <w:rPr>
          <w:rFonts w:ascii="Arial" w:hAnsi="Arial" w:cs="Arial"/>
        </w:rPr>
      </w:pPr>
      <w:sdt>
        <w:sdtPr>
          <w:rPr>
            <w:rFonts w:ascii="Arial" w:hAnsi="Arial" w:cs="Arial"/>
            <w:b/>
          </w:rPr>
          <w:id w:val="-704484224"/>
          <w14:checkbox>
            <w14:checked w14:val="0"/>
            <w14:checkedState w14:val="2612" w14:font="MS Gothic"/>
            <w14:uncheckedState w14:val="2610" w14:font="MS Gothic"/>
          </w14:checkbox>
        </w:sdtPr>
        <w:sdtEndPr/>
        <w:sdtContent>
          <w:r w:rsidR="00560058" w:rsidRPr="006A2D81">
            <w:rPr>
              <w:rFonts w:ascii="MS Gothic" w:eastAsia="MS Gothic" w:hAnsi="MS Gothic" w:cs="Arial"/>
              <w:b/>
            </w:rPr>
            <w:t>☐</w:t>
          </w:r>
        </w:sdtContent>
      </w:sdt>
      <w:r w:rsidR="00560058" w:rsidRPr="006A2D81">
        <w:rPr>
          <w:rFonts w:ascii="Arial" w:hAnsi="Arial" w:cs="Arial"/>
          <w:b/>
        </w:rPr>
        <w:t xml:space="preserve"> </w:t>
      </w:r>
      <w:r w:rsidR="00560058" w:rsidRPr="006A2D81">
        <w:rPr>
          <w:rFonts w:ascii="Arial" w:hAnsi="Arial" w:cs="Arial"/>
        </w:rPr>
        <w:t>Check this box i</w:t>
      </w:r>
      <w:r w:rsidR="00B6651A">
        <w:rPr>
          <w:rFonts w:ascii="Arial" w:hAnsi="Arial" w:cs="Arial"/>
        </w:rPr>
        <w:t>f</w:t>
      </w:r>
      <w:r w:rsidR="00560058" w:rsidRPr="006A2D81">
        <w:rPr>
          <w:rFonts w:ascii="Arial" w:hAnsi="Arial" w:cs="Arial"/>
        </w:rPr>
        <w:t xml:space="preserve"> this is a self-nomination</w:t>
      </w:r>
      <w:r w:rsidR="00B6651A">
        <w:rPr>
          <w:rFonts w:ascii="Arial" w:hAnsi="Arial" w:cs="Arial"/>
        </w:rPr>
        <w:t>,</w:t>
      </w:r>
      <w:r w:rsidR="00560058" w:rsidRPr="006A2D81">
        <w:rPr>
          <w:rFonts w:ascii="Arial" w:hAnsi="Arial" w:cs="Arial"/>
        </w:rPr>
        <w:t xml:space="preserve"> and skip the rest of this section</w:t>
      </w:r>
      <w:r w:rsidR="00560058">
        <w:rPr>
          <w:rFonts w:ascii="Arial" w:hAnsi="Arial" w:cs="Arial"/>
        </w:rPr>
        <w:t>.</w:t>
      </w:r>
    </w:p>
    <w:tbl>
      <w:tblPr>
        <w:tblStyle w:val="TableGrid"/>
        <w:tblW w:w="9067" w:type="dxa"/>
        <w:tblLook w:val="04A0" w:firstRow="1" w:lastRow="0" w:firstColumn="1" w:lastColumn="0" w:noHBand="0" w:noVBand="1"/>
      </w:tblPr>
      <w:tblGrid>
        <w:gridCol w:w="1980"/>
        <w:gridCol w:w="7087"/>
      </w:tblGrid>
      <w:tr w:rsidR="00D534BF" w:rsidRPr="00D534BF" w14:paraId="01225861" w14:textId="77777777" w:rsidTr="005F254F">
        <w:tc>
          <w:tcPr>
            <w:tcW w:w="1980" w:type="dxa"/>
          </w:tcPr>
          <w:p w14:paraId="6CB48045" w14:textId="77777777" w:rsidR="00D534BF" w:rsidRPr="00D534BF" w:rsidRDefault="00D534BF" w:rsidP="00D534BF">
            <w:pPr>
              <w:contextualSpacing/>
              <w:rPr>
                <w:rFonts w:ascii="Arial" w:hAnsi="Arial" w:cs="Arial"/>
              </w:rPr>
            </w:pPr>
            <w:r w:rsidRPr="00D534BF">
              <w:rPr>
                <w:rFonts w:ascii="Arial" w:hAnsi="Arial" w:cs="Arial"/>
              </w:rPr>
              <w:t xml:space="preserve">Name </w:t>
            </w:r>
          </w:p>
        </w:tc>
        <w:tc>
          <w:tcPr>
            <w:tcW w:w="7087" w:type="dxa"/>
          </w:tcPr>
          <w:p w14:paraId="63A9B8C5" w14:textId="77777777" w:rsidR="00D534BF" w:rsidRPr="00D534BF" w:rsidRDefault="00DF79F5" w:rsidP="00C47C0D">
            <w:pPr>
              <w:contextualSpacing/>
              <w:rPr>
                <w:rFonts w:ascii="Arial" w:hAnsi="Arial" w:cs="Arial"/>
              </w:rPr>
            </w:pPr>
            <w:sdt>
              <w:sdtPr>
                <w:rPr>
                  <w:rFonts w:ascii="Arial" w:hAnsi="Arial" w:cs="Arial"/>
                </w:rPr>
                <w:id w:val="27764954"/>
                <w:placeholder>
                  <w:docPart w:val="E4EC3B6629EE428E80DA74009493367F"/>
                </w:placeholder>
                <w:showingPlcHdr/>
                <w:text/>
              </w:sdtPr>
              <w:sdtEndPr/>
              <w:sdtContent>
                <w:r w:rsidR="00D534BF" w:rsidRPr="00D534BF">
                  <w:rPr>
                    <w:rStyle w:val="PlaceholderText"/>
                  </w:rPr>
                  <w:t>Please enter your full name including titles.</w:t>
                </w:r>
              </w:sdtContent>
            </w:sdt>
          </w:p>
        </w:tc>
      </w:tr>
      <w:tr w:rsidR="00D534BF" w:rsidRPr="00D534BF" w14:paraId="4D03755A" w14:textId="77777777" w:rsidTr="005F254F">
        <w:tc>
          <w:tcPr>
            <w:tcW w:w="1980" w:type="dxa"/>
          </w:tcPr>
          <w:p w14:paraId="1DA5298D" w14:textId="77777777" w:rsidR="00D534BF" w:rsidRPr="00D534BF" w:rsidRDefault="00D534BF" w:rsidP="00D534BF">
            <w:pPr>
              <w:contextualSpacing/>
              <w:rPr>
                <w:rFonts w:ascii="Arial" w:hAnsi="Arial" w:cs="Arial"/>
              </w:rPr>
            </w:pPr>
            <w:r w:rsidRPr="00D534BF">
              <w:rPr>
                <w:rFonts w:ascii="Arial" w:hAnsi="Arial" w:cs="Arial"/>
              </w:rPr>
              <w:t xml:space="preserve">Position </w:t>
            </w:r>
          </w:p>
        </w:tc>
        <w:tc>
          <w:tcPr>
            <w:tcW w:w="7087" w:type="dxa"/>
          </w:tcPr>
          <w:p w14:paraId="6437D56C" w14:textId="77777777" w:rsidR="00D534BF" w:rsidRPr="00D534BF" w:rsidRDefault="00DF79F5" w:rsidP="00C47C0D">
            <w:pPr>
              <w:contextualSpacing/>
              <w:rPr>
                <w:rFonts w:ascii="Arial" w:hAnsi="Arial" w:cs="Arial"/>
              </w:rPr>
            </w:pPr>
            <w:sdt>
              <w:sdtPr>
                <w:rPr>
                  <w:rFonts w:ascii="Arial" w:hAnsi="Arial" w:cs="Arial"/>
                </w:rPr>
                <w:id w:val="211625310"/>
                <w:placeholder>
                  <w:docPart w:val="4DED2D941FCC441787D8E3E4CFB30242"/>
                </w:placeholder>
                <w:showingPlcHdr/>
                <w:text/>
              </w:sdtPr>
              <w:sdtEndPr/>
              <w:sdtContent>
                <w:r w:rsidR="00D534BF" w:rsidRPr="00D534BF">
                  <w:rPr>
                    <w:rStyle w:val="PlaceholderText"/>
                  </w:rPr>
                  <w:t>Please enter your full name including titles.</w:t>
                </w:r>
              </w:sdtContent>
            </w:sdt>
          </w:p>
        </w:tc>
      </w:tr>
      <w:tr w:rsidR="00D534BF" w:rsidRPr="00D534BF" w14:paraId="4D00178B" w14:textId="77777777" w:rsidTr="005F254F">
        <w:tc>
          <w:tcPr>
            <w:tcW w:w="1980" w:type="dxa"/>
          </w:tcPr>
          <w:p w14:paraId="18B9C913" w14:textId="77777777" w:rsidR="00D534BF" w:rsidRPr="00D534BF" w:rsidRDefault="00D534BF" w:rsidP="00D534BF">
            <w:pPr>
              <w:contextualSpacing/>
              <w:rPr>
                <w:rFonts w:ascii="Arial" w:hAnsi="Arial" w:cs="Arial"/>
              </w:rPr>
            </w:pPr>
            <w:r w:rsidRPr="00D534BF">
              <w:rPr>
                <w:rFonts w:ascii="Arial" w:hAnsi="Arial" w:cs="Arial"/>
              </w:rPr>
              <w:t xml:space="preserve">Affiliation </w:t>
            </w:r>
          </w:p>
        </w:tc>
        <w:tc>
          <w:tcPr>
            <w:tcW w:w="7087" w:type="dxa"/>
          </w:tcPr>
          <w:p w14:paraId="2A63AD67" w14:textId="77777777" w:rsidR="00D534BF" w:rsidRPr="00D534BF" w:rsidRDefault="00DF79F5" w:rsidP="00C47C0D">
            <w:pPr>
              <w:contextualSpacing/>
              <w:rPr>
                <w:rFonts w:ascii="Arial" w:hAnsi="Arial" w:cs="Arial"/>
              </w:rPr>
            </w:pPr>
            <w:sdt>
              <w:sdtPr>
                <w:rPr>
                  <w:rFonts w:ascii="Arial" w:hAnsi="Arial" w:cs="Arial"/>
                </w:rPr>
                <w:id w:val="-449711566"/>
                <w:showingPlcHdr/>
                <w:text/>
              </w:sdtPr>
              <w:sdtEndPr/>
              <w:sdtContent>
                <w:r w:rsidR="00D534BF" w:rsidRPr="00D534BF">
                  <w:rPr>
                    <w:rStyle w:val="PlaceholderText"/>
                  </w:rPr>
                  <w:t>Please enter your full name including titles.</w:t>
                </w:r>
              </w:sdtContent>
            </w:sdt>
          </w:p>
        </w:tc>
      </w:tr>
      <w:tr w:rsidR="00D534BF" w:rsidRPr="00D534BF" w14:paraId="6EB6A9E4" w14:textId="77777777" w:rsidTr="005F254F">
        <w:tc>
          <w:tcPr>
            <w:tcW w:w="1980" w:type="dxa"/>
          </w:tcPr>
          <w:p w14:paraId="17940225" w14:textId="77777777" w:rsidR="00D534BF" w:rsidRPr="00D534BF" w:rsidRDefault="00D534BF" w:rsidP="00D534BF">
            <w:pPr>
              <w:contextualSpacing/>
              <w:rPr>
                <w:rFonts w:ascii="Arial" w:hAnsi="Arial" w:cs="Arial"/>
              </w:rPr>
            </w:pPr>
            <w:r w:rsidRPr="00D534BF">
              <w:rPr>
                <w:rFonts w:ascii="Arial" w:hAnsi="Arial" w:cs="Arial"/>
              </w:rPr>
              <w:t xml:space="preserve">Relationship with the Nominee </w:t>
            </w:r>
          </w:p>
        </w:tc>
        <w:tc>
          <w:tcPr>
            <w:tcW w:w="7087" w:type="dxa"/>
          </w:tcPr>
          <w:p w14:paraId="24230655" w14:textId="77777777" w:rsidR="00D534BF" w:rsidRPr="00D534BF" w:rsidRDefault="00DF79F5" w:rsidP="00C47C0D">
            <w:pPr>
              <w:contextualSpacing/>
              <w:rPr>
                <w:rFonts w:ascii="Arial" w:hAnsi="Arial" w:cs="Arial"/>
              </w:rPr>
            </w:pPr>
            <w:sdt>
              <w:sdtPr>
                <w:rPr>
                  <w:rFonts w:ascii="Arial" w:hAnsi="Arial" w:cs="Arial"/>
                </w:rPr>
                <w:id w:val="1719701572"/>
                <w:showingPlcHdr/>
                <w:text/>
              </w:sdtPr>
              <w:sdtEndPr/>
              <w:sdtContent>
                <w:r w:rsidR="00D534BF" w:rsidRPr="00D534BF">
                  <w:rPr>
                    <w:rStyle w:val="PlaceholderText"/>
                  </w:rPr>
                  <w:t>Please state how you know the nominee.</w:t>
                </w:r>
              </w:sdtContent>
            </w:sdt>
          </w:p>
        </w:tc>
      </w:tr>
      <w:tr w:rsidR="00D534BF" w:rsidRPr="00D534BF" w14:paraId="705EAAAD" w14:textId="77777777" w:rsidTr="005F254F">
        <w:tc>
          <w:tcPr>
            <w:tcW w:w="1980" w:type="dxa"/>
          </w:tcPr>
          <w:p w14:paraId="70A086D0" w14:textId="77777777" w:rsidR="00D534BF" w:rsidRPr="00D534BF" w:rsidRDefault="00D534BF" w:rsidP="00D534BF">
            <w:pPr>
              <w:contextualSpacing/>
              <w:rPr>
                <w:rFonts w:ascii="Arial" w:hAnsi="Arial" w:cs="Arial"/>
              </w:rPr>
            </w:pPr>
            <w:r w:rsidRPr="00D534BF">
              <w:rPr>
                <w:rFonts w:ascii="Arial" w:hAnsi="Arial" w:cs="Arial"/>
              </w:rPr>
              <w:t xml:space="preserve">E-mail address </w:t>
            </w:r>
          </w:p>
        </w:tc>
        <w:tc>
          <w:tcPr>
            <w:tcW w:w="7087" w:type="dxa"/>
          </w:tcPr>
          <w:p w14:paraId="5960C47C" w14:textId="77777777" w:rsidR="00D534BF" w:rsidRPr="00D534BF" w:rsidRDefault="00DF79F5" w:rsidP="00C47C0D">
            <w:pPr>
              <w:contextualSpacing/>
              <w:rPr>
                <w:rFonts w:ascii="Arial" w:hAnsi="Arial" w:cs="Arial"/>
              </w:rPr>
            </w:pPr>
            <w:sdt>
              <w:sdtPr>
                <w:rPr>
                  <w:rFonts w:ascii="Arial" w:hAnsi="Arial" w:cs="Arial"/>
                </w:rPr>
                <w:id w:val="-438990194"/>
                <w:showingPlcHdr/>
                <w:text/>
              </w:sdtPr>
              <w:sdtEndPr/>
              <w:sdtContent>
                <w:r w:rsidR="00D534BF" w:rsidRPr="00D534BF">
                  <w:rPr>
                    <w:rStyle w:val="PlaceholderText"/>
                  </w:rPr>
                  <w:t>Please enter your full name including titles.</w:t>
                </w:r>
              </w:sdtContent>
            </w:sdt>
          </w:p>
        </w:tc>
      </w:tr>
    </w:tbl>
    <w:p w14:paraId="7AC6A2AF" w14:textId="77777777" w:rsidR="00D534BF" w:rsidRDefault="00D534BF" w:rsidP="00157DAA">
      <w:pPr>
        <w:spacing w:after="0" w:line="240" w:lineRule="auto"/>
        <w:contextualSpacing/>
        <w:rPr>
          <w:rFonts w:ascii="Arial" w:hAnsi="Arial" w:cs="Arial"/>
          <w:b/>
          <w:sz w:val="24"/>
          <w:szCs w:val="24"/>
        </w:rPr>
      </w:pPr>
    </w:p>
    <w:p w14:paraId="315C0CE2" w14:textId="77777777" w:rsidR="00AB78CF" w:rsidRPr="000722C6" w:rsidRDefault="00AB78CF" w:rsidP="00157DAA">
      <w:pPr>
        <w:spacing w:after="0" w:line="240" w:lineRule="auto"/>
        <w:contextualSpacing/>
        <w:rPr>
          <w:rFonts w:ascii="Arial" w:hAnsi="Arial" w:cs="Arial"/>
          <w:b/>
          <w:sz w:val="24"/>
          <w:szCs w:val="24"/>
        </w:rPr>
      </w:pPr>
      <w:r w:rsidRPr="000722C6">
        <w:rPr>
          <w:rFonts w:ascii="Arial" w:hAnsi="Arial" w:cs="Arial"/>
          <w:b/>
          <w:sz w:val="24"/>
          <w:szCs w:val="24"/>
        </w:rPr>
        <w:t>Citation</w:t>
      </w:r>
    </w:p>
    <w:tbl>
      <w:tblPr>
        <w:tblStyle w:val="TableGrid"/>
        <w:tblW w:w="0" w:type="auto"/>
        <w:tblLook w:val="04A0" w:firstRow="1" w:lastRow="0" w:firstColumn="1" w:lastColumn="0" w:noHBand="0" w:noVBand="1"/>
      </w:tblPr>
      <w:tblGrid>
        <w:gridCol w:w="9016"/>
      </w:tblGrid>
      <w:tr w:rsidR="00D534BF" w:rsidRPr="00D534BF" w14:paraId="14E7D10D" w14:textId="77777777" w:rsidTr="00D534BF">
        <w:tc>
          <w:tcPr>
            <w:tcW w:w="9016" w:type="dxa"/>
          </w:tcPr>
          <w:p w14:paraId="336716F0" w14:textId="77777777" w:rsidR="00D534BF" w:rsidRPr="00D534BF" w:rsidRDefault="00D534BF" w:rsidP="00D534BF">
            <w:pPr>
              <w:ind w:right="-18"/>
              <w:contextualSpacing/>
              <w:jc w:val="both"/>
              <w:rPr>
                <w:rFonts w:ascii="Arial" w:hAnsi="Arial" w:cs="Arial"/>
              </w:rPr>
            </w:pPr>
            <w:r w:rsidRPr="00D534BF">
              <w:rPr>
                <w:rFonts w:ascii="Arial" w:hAnsi="Arial" w:cs="Arial"/>
              </w:rPr>
              <w:t>Please give a short citation describing what the nominee should be awarded for. This must be no longer than 250 characters (not including spaces) and ideally no longer than one sentence.</w:t>
            </w:r>
          </w:p>
        </w:tc>
      </w:tr>
      <w:tr w:rsidR="00D534BF" w:rsidRPr="00D534BF" w14:paraId="1E546F6C" w14:textId="77777777" w:rsidTr="00D534BF">
        <w:tc>
          <w:tcPr>
            <w:tcW w:w="9016" w:type="dxa"/>
          </w:tcPr>
          <w:sdt>
            <w:sdtPr>
              <w:rPr>
                <w:rFonts w:ascii="Arial" w:hAnsi="Arial" w:cs="Arial"/>
              </w:rPr>
              <w:id w:val="-549768349"/>
              <w:showingPlcHdr/>
              <w:text/>
            </w:sdtPr>
            <w:sdtEndPr/>
            <w:sdtContent>
              <w:p w14:paraId="1C4BADBA" w14:textId="77777777" w:rsidR="00D534BF" w:rsidRPr="00D534BF" w:rsidRDefault="00D534BF" w:rsidP="009C67F9">
                <w:pPr>
                  <w:contextualSpacing/>
                  <w:jc w:val="both"/>
                  <w:rPr>
                    <w:rFonts w:ascii="Arial" w:hAnsi="Arial" w:cs="Arial"/>
                  </w:rPr>
                </w:pPr>
                <w:r w:rsidRPr="00D534BF">
                  <w:rPr>
                    <w:rStyle w:val="PlaceholderText"/>
                  </w:rPr>
                  <w:t>Click here to enter text.</w:t>
                </w:r>
              </w:p>
            </w:sdtContent>
          </w:sdt>
        </w:tc>
      </w:tr>
    </w:tbl>
    <w:p w14:paraId="28433437" w14:textId="77777777" w:rsidR="001A4FB6" w:rsidRDefault="001A4FB6" w:rsidP="00D534BF">
      <w:pPr>
        <w:spacing w:after="0" w:line="240" w:lineRule="auto"/>
        <w:contextualSpacing/>
        <w:jc w:val="both"/>
        <w:rPr>
          <w:rFonts w:ascii="Arial" w:hAnsi="Arial" w:cs="Arial"/>
        </w:rPr>
      </w:pPr>
    </w:p>
    <w:p w14:paraId="3536DB60" w14:textId="77777777" w:rsidR="00941442" w:rsidRPr="000722C6" w:rsidRDefault="001A4FB6" w:rsidP="00D534BF">
      <w:pPr>
        <w:spacing w:after="0" w:line="240" w:lineRule="auto"/>
        <w:contextualSpacing/>
        <w:jc w:val="both"/>
        <w:rPr>
          <w:rFonts w:ascii="Arial" w:hAnsi="Arial" w:cs="Arial"/>
          <w:b/>
          <w:sz w:val="24"/>
          <w:szCs w:val="24"/>
        </w:rPr>
      </w:pPr>
      <w:r>
        <w:rPr>
          <w:rFonts w:ascii="Arial" w:hAnsi="Arial" w:cs="Arial"/>
          <w:b/>
          <w:sz w:val="24"/>
          <w:szCs w:val="24"/>
        </w:rPr>
        <w:t>Supporting Statement</w:t>
      </w:r>
    </w:p>
    <w:tbl>
      <w:tblPr>
        <w:tblStyle w:val="TableGrid"/>
        <w:tblW w:w="0" w:type="auto"/>
        <w:tblLook w:val="04A0" w:firstRow="1" w:lastRow="0" w:firstColumn="1" w:lastColumn="0" w:noHBand="0" w:noVBand="1"/>
      </w:tblPr>
      <w:tblGrid>
        <w:gridCol w:w="9016"/>
      </w:tblGrid>
      <w:tr w:rsidR="00D534BF" w:rsidRPr="00D534BF" w14:paraId="2C7F341A" w14:textId="77777777" w:rsidTr="00D534BF">
        <w:tc>
          <w:tcPr>
            <w:tcW w:w="9016" w:type="dxa"/>
          </w:tcPr>
          <w:p w14:paraId="148AD0F6" w14:textId="77777777" w:rsidR="00D534BF" w:rsidRPr="00D534BF" w:rsidRDefault="00D534BF" w:rsidP="005B5E50">
            <w:pPr>
              <w:contextualSpacing/>
              <w:jc w:val="both"/>
              <w:rPr>
                <w:rFonts w:ascii="Arial" w:hAnsi="Arial" w:cs="Arial"/>
              </w:rPr>
            </w:pPr>
            <w:r w:rsidRPr="00D534BF">
              <w:rPr>
                <w:rFonts w:ascii="Arial" w:hAnsi="Arial" w:cs="Arial"/>
              </w:rPr>
              <w:t>Please outline why the nominee should receive the award (max. 300 words). In the case of collaborative work, please indicate the proportional contribution of the nominee. Please also include links to relevant publications and presentations.</w:t>
            </w:r>
          </w:p>
        </w:tc>
      </w:tr>
      <w:tr w:rsidR="00D534BF" w:rsidRPr="00157DAA" w14:paraId="0EBD1C5F" w14:textId="77777777" w:rsidTr="00D534BF">
        <w:tc>
          <w:tcPr>
            <w:tcW w:w="9016" w:type="dxa"/>
          </w:tcPr>
          <w:sdt>
            <w:sdtPr>
              <w:rPr>
                <w:rFonts w:ascii="Arial" w:hAnsi="Arial" w:cs="Arial"/>
              </w:rPr>
              <w:id w:val="-1188745700"/>
              <w:showingPlcHdr/>
              <w:text/>
            </w:sdtPr>
            <w:sdtEndPr/>
            <w:sdtContent>
              <w:p w14:paraId="26FE8EE8" w14:textId="77777777" w:rsidR="00D534BF" w:rsidRPr="00157DAA" w:rsidRDefault="00D534BF" w:rsidP="005B5E50">
                <w:pPr>
                  <w:contextualSpacing/>
                  <w:rPr>
                    <w:rFonts w:ascii="Arial" w:hAnsi="Arial" w:cs="Arial"/>
                  </w:rPr>
                </w:pPr>
                <w:r w:rsidRPr="00D534BF">
                  <w:rPr>
                    <w:rStyle w:val="PlaceholderText"/>
                  </w:rPr>
                  <w:t>Click here to enter text.</w:t>
                </w:r>
              </w:p>
            </w:sdtContent>
          </w:sdt>
        </w:tc>
      </w:tr>
    </w:tbl>
    <w:p w14:paraId="07F623EF" w14:textId="77777777" w:rsidR="001A4FB6" w:rsidRPr="00157DAA" w:rsidRDefault="001A4FB6" w:rsidP="00D534BF">
      <w:pPr>
        <w:spacing w:after="0" w:line="240" w:lineRule="auto"/>
        <w:contextualSpacing/>
        <w:rPr>
          <w:rFonts w:ascii="Arial" w:hAnsi="Arial" w:cs="Arial"/>
        </w:rPr>
      </w:pPr>
    </w:p>
    <w:sectPr w:rsidR="001A4FB6" w:rsidRPr="00157D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SyNDS3NDY1sDC1NDFT0lEKTi0uzszPAykwrAUAhHvwhiwAAAA="/>
  </w:docVars>
  <w:rsids>
    <w:rsidRoot w:val="00157DAA"/>
    <w:rsid w:val="00006408"/>
    <w:rsid w:val="00011FCF"/>
    <w:rsid w:val="000722C6"/>
    <w:rsid w:val="00157DAA"/>
    <w:rsid w:val="001A4FB6"/>
    <w:rsid w:val="00424A13"/>
    <w:rsid w:val="00457F0C"/>
    <w:rsid w:val="00502A1C"/>
    <w:rsid w:val="00560058"/>
    <w:rsid w:val="005617E4"/>
    <w:rsid w:val="005858D5"/>
    <w:rsid w:val="005B30F2"/>
    <w:rsid w:val="005F254F"/>
    <w:rsid w:val="00640FA2"/>
    <w:rsid w:val="006A2D81"/>
    <w:rsid w:val="006B63B3"/>
    <w:rsid w:val="007A6249"/>
    <w:rsid w:val="00882D5B"/>
    <w:rsid w:val="00941442"/>
    <w:rsid w:val="00A52603"/>
    <w:rsid w:val="00AB78CF"/>
    <w:rsid w:val="00B1797C"/>
    <w:rsid w:val="00B6651A"/>
    <w:rsid w:val="00BE55CE"/>
    <w:rsid w:val="00C6357D"/>
    <w:rsid w:val="00C8126C"/>
    <w:rsid w:val="00CA766A"/>
    <w:rsid w:val="00D534BF"/>
    <w:rsid w:val="00D53D2F"/>
    <w:rsid w:val="00DF79F5"/>
    <w:rsid w:val="00E23F01"/>
    <w:rsid w:val="00E73758"/>
    <w:rsid w:val="00F25A7B"/>
    <w:rsid w:val="00FC4923"/>
    <w:rsid w:val="00FE42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52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78CF"/>
    <w:rPr>
      <w:color w:val="808080"/>
    </w:rPr>
  </w:style>
  <w:style w:type="table" w:styleId="TableGrid">
    <w:name w:val="Table Grid"/>
    <w:basedOn w:val="TableNormal"/>
    <w:uiPriority w:val="39"/>
    <w:rsid w:val="00D53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766A"/>
    <w:rPr>
      <w:color w:val="0563C1" w:themeColor="hyperlink"/>
      <w:u w:val="single"/>
    </w:rPr>
  </w:style>
  <w:style w:type="character" w:customStyle="1" w:styleId="UnresolvedMention1">
    <w:name w:val="Unresolved Mention1"/>
    <w:basedOn w:val="DefaultParagraphFont"/>
    <w:uiPriority w:val="99"/>
    <w:semiHidden/>
    <w:unhideWhenUsed/>
    <w:rsid w:val="00CA766A"/>
    <w:rPr>
      <w:color w:val="605E5C"/>
      <w:shd w:val="clear" w:color="auto" w:fill="E1DFDD"/>
    </w:rPr>
  </w:style>
  <w:style w:type="paragraph" w:styleId="BalloonText">
    <w:name w:val="Balloon Text"/>
    <w:basedOn w:val="Normal"/>
    <w:link w:val="BalloonTextChar"/>
    <w:uiPriority w:val="99"/>
    <w:semiHidden/>
    <w:unhideWhenUsed/>
    <w:rsid w:val="005858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8D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78CF"/>
    <w:rPr>
      <w:color w:val="808080"/>
    </w:rPr>
  </w:style>
  <w:style w:type="table" w:styleId="TableGrid">
    <w:name w:val="Table Grid"/>
    <w:basedOn w:val="TableNormal"/>
    <w:uiPriority w:val="39"/>
    <w:rsid w:val="00D53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766A"/>
    <w:rPr>
      <w:color w:val="0563C1" w:themeColor="hyperlink"/>
      <w:u w:val="single"/>
    </w:rPr>
  </w:style>
  <w:style w:type="character" w:customStyle="1" w:styleId="UnresolvedMention1">
    <w:name w:val="Unresolved Mention1"/>
    <w:basedOn w:val="DefaultParagraphFont"/>
    <w:uiPriority w:val="99"/>
    <w:semiHidden/>
    <w:unhideWhenUsed/>
    <w:rsid w:val="00CA766A"/>
    <w:rPr>
      <w:color w:val="605E5C"/>
      <w:shd w:val="clear" w:color="auto" w:fill="E1DFDD"/>
    </w:rPr>
  </w:style>
  <w:style w:type="paragraph" w:styleId="BalloonText">
    <w:name w:val="Balloon Text"/>
    <w:basedOn w:val="Normal"/>
    <w:link w:val="BalloonTextChar"/>
    <w:uiPriority w:val="99"/>
    <w:semiHidden/>
    <w:unhideWhenUsed/>
    <w:rsid w:val="005858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8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573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keith.butler@stfc.ac.u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353281F25594F8D9C17227F0C815028"/>
        <w:category>
          <w:name w:val="General"/>
          <w:gallery w:val="placeholder"/>
        </w:category>
        <w:types>
          <w:type w:val="bbPlcHdr"/>
        </w:types>
        <w:behaviors>
          <w:behavior w:val="content"/>
        </w:behaviors>
        <w:guid w:val="{E969E4A5-1C35-41FC-A0A4-29C5169F068C}"/>
      </w:docPartPr>
      <w:docPartBody>
        <w:p w:rsidR="00DD05B2" w:rsidRDefault="004E1A83" w:rsidP="004E1A83">
          <w:pPr>
            <w:pStyle w:val="1353281F25594F8D9C17227F0C8150281"/>
          </w:pPr>
          <w:r w:rsidRPr="00D534BF">
            <w:rPr>
              <w:rStyle w:val="PlaceholderText"/>
            </w:rPr>
            <w:t>Please enter your full name including titles.</w:t>
          </w:r>
        </w:p>
      </w:docPartBody>
    </w:docPart>
    <w:docPart>
      <w:docPartPr>
        <w:name w:val="C1E8BB16CDCD445EB70ACA931FAB13BE"/>
        <w:category>
          <w:name w:val="General"/>
          <w:gallery w:val="placeholder"/>
        </w:category>
        <w:types>
          <w:type w:val="bbPlcHdr"/>
        </w:types>
        <w:behaviors>
          <w:behavior w:val="content"/>
        </w:behaviors>
        <w:guid w:val="{CA121085-7ED5-4B7C-BAA6-32306940369C}"/>
      </w:docPartPr>
      <w:docPartBody>
        <w:p w:rsidR="00DD05B2" w:rsidRDefault="004E1A83" w:rsidP="004E1A83">
          <w:pPr>
            <w:pStyle w:val="C1E8BB16CDCD445EB70ACA931FAB13BE1"/>
          </w:pPr>
          <w:r w:rsidRPr="00D534BF">
            <w:rPr>
              <w:rStyle w:val="PlaceholderText"/>
            </w:rPr>
            <w:t>Please state your current position.</w:t>
          </w:r>
        </w:p>
      </w:docPartBody>
    </w:docPart>
    <w:docPart>
      <w:docPartPr>
        <w:name w:val="CC7D8FEFCD56493392A4D46D8A778CF6"/>
        <w:category>
          <w:name w:val="General"/>
          <w:gallery w:val="placeholder"/>
        </w:category>
        <w:types>
          <w:type w:val="bbPlcHdr"/>
        </w:types>
        <w:behaviors>
          <w:behavior w:val="content"/>
        </w:behaviors>
        <w:guid w:val="{6F3C2180-101F-4B2E-B798-D740B4830F39}"/>
      </w:docPartPr>
      <w:docPartBody>
        <w:p w:rsidR="00DD05B2" w:rsidRDefault="004E1A83" w:rsidP="004E1A83">
          <w:pPr>
            <w:pStyle w:val="CC7D8FEFCD56493392A4D46D8A778CF61"/>
          </w:pPr>
          <w:r w:rsidRPr="00D534BF">
            <w:rPr>
              <w:rStyle w:val="PlaceholderText"/>
            </w:rPr>
            <w:t>Please state your current institution.</w:t>
          </w:r>
        </w:p>
      </w:docPartBody>
    </w:docPart>
    <w:docPart>
      <w:docPartPr>
        <w:name w:val="C6A2325F7FBA46F48B1D63987558D914"/>
        <w:category>
          <w:name w:val="General"/>
          <w:gallery w:val="placeholder"/>
        </w:category>
        <w:types>
          <w:type w:val="bbPlcHdr"/>
        </w:types>
        <w:behaviors>
          <w:behavior w:val="content"/>
        </w:behaviors>
        <w:guid w:val="{867109FF-2CA3-4A32-9E69-AEAF575AB7FB}"/>
      </w:docPartPr>
      <w:docPartBody>
        <w:p w:rsidR="00DD05B2" w:rsidRDefault="004E1A83" w:rsidP="004E1A83">
          <w:pPr>
            <w:pStyle w:val="C6A2325F7FBA46F48B1D63987558D9141"/>
          </w:pPr>
          <w:r w:rsidRPr="00D534BF">
            <w:rPr>
              <w:rStyle w:val="PlaceholderText"/>
            </w:rPr>
            <w:t>Please provide an e-mail address at which you may be contacted.</w:t>
          </w:r>
        </w:p>
      </w:docPartBody>
    </w:docPart>
    <w:docPart>
      <w:docPartPr>
        <w:name w:val="0FDA7C23011E43DE9D682D22E010B687"/>
        <w:category>
          <w:name w:val="General"/>
          <w:gallery w:val="placeholder"/>
        </w:category>
        <w:types>
          <w:type w:val="bbPlcHdr"/>
        </w:types>
        <w:behaviors>
          <w:behavior w:val="content"/>
        </w:behaviors>
        <w:guid w:val="{06209D29-6D2D-4AD9-BCC5-CCBD04B45D6D}"/>
      </w:docPartPr>
      <w:docPartBody>
        <w:p w:rsidR="00DD05B2" w:rsidRDefault="004E1A83" w:rsidP="004E1A83">
          <w:pPr>
            <w:pStyle w:val="0FDA7C23011E43DE9D682D22E010B687"/>
          </w:pPr>
          <w:r>
            <w:rPr>
              <w:rStyle w:val="PlaceholderText"/>
            </w:rPr>
            <w:t>Please list all relevant qualifications and honours of the nomine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E1A83"/>
    <w:rsid w:val="00020D05"/>
    <w:rsid w:val="000E551F"/>
    <w:rsid w:val="0010186A"/>
    <w:rsid w:val="003354BF"/>
    <w:rsid w:val="004E1A83"/>
    <w:rsid w:val="005F4DD9"/>
    <w:rsid w:val="00921DA3"/>
    <w:rsid w:val="00993D39"/>
    <w:rsid w:val="00B13463"/>
    <w:rsid w:val="00DD05B2"/>
    <w:rsid w:val="00E91429"/>
    <w:rsid w:val="00F803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1A83"/>
    <w:rPr>
      <w:color w:val="808080"/>
    </w:rPr>
  </w:style>
  <w:style w:type="paragraph" w:customStyle="1" w:styleId="914396E3E062445C9994463BEABD05A5">
    <w:name w:val="914396E3E062445C9994463BEABD05A5"/>
    <w:rsid w:val="004E1A83"/>
  </w:style>
  <w:style w:type="paragraph" w:customStyle="1" w:styleId="D630F3C5763042F987735DC6A99DB518">
    <w:name w:val="D630F3C5763042F987735DC6A99DB518"/>
    <w:rsid w:val="004E1A83"/>
  </w:style>
  <w:style w:type="paragraph" w:customStyle="1" w:styleId="260C65DE8C8E471397584261FB1334AF">
    <w:name w:val="260C65DE8C8E471397584261FB1334AF"/>
    <w:rsid w:val="004E1A83"/>
    <w:rPr>
      <w:rFonts w:eastAsiaTheme="minorHAnsi"/>
      <w:lang w:eastAsia="en-US"/>
    </w:rPr>
  </w:style>
  <w:style w:type="paragraph" w:customStyle="1" w:styleId="F3A6FD6194034CEB952DEFC67DF9D553">
    <w:name w:val="F3A6FD6194034CEB952DEFC67DF9D553"/>
    <w:rsid w:val="004E1A83"/>
    <w:rPr>
      <w:rFonts w:eastAsiaTheme="minorHAnsi"/>
      <w:lang w:eastAsia="en-US"/>
    </w:rPr>
  </w:style>
  <w:style w:type="paragraph" w:customStyle="1" w:styleId="CEE535AB291543BB8D6B2ACCB13D8279">
    <w:name w:val="CEE535AB291543BB8D6B2ACCB13D8279"/>
    <w:rsid w:val="004E1A83"/>
    <w:rPr>
      <w:rFonts w:eastAsiaTheme="minorHAnsi"/>
      <w:lang w:eastAsia="en-US"/>
    </w:rPr>
  </w:style>
  <w:style w:type="paragraph" w:customStyle="1" w:styleId="93A0C139509347F8BB9822A74022FE40">
    <w:name w:val="93A0C139509347F8BB9822A74022FE40"/>
    <w:rsid w:val="004E1A83"/>
    <w:rPr>
      <w:rFonts w:eastAsiaTheme="minorHAnsi"/>
      <w:lang w:eastAsia="en-US"/>
    </w:rPr>
  </w:style>
  <w:style w:type="paragraph" w:customStyle="1" w:styleId="914396E3E062445C9994463BEABD05A51">
    <w:name w:val="914396E3E062445C9994463BEABD05A51"/>
    <w:rsid w:val="004E1A83"/>
    <w:rPr>
      <w:rFonts w:eastAsiaTheme="minorHAnsi"/>
      <w:lang w:eastAsia="en-US"/>
    </w:rPr>
  </w:style>
  <w:style w:type="paragraph" w:customStyle="1" w:styleId="9D2F87056278443D9447BA91901E4C3A">
    <w:name w:val="9D2F87056278443D9447BA91901E4C3A"/>
    <w:rsid w:val="004E1A83"/>
    <w:rPr>
      <w:rFonts w:eastAsiaTheme="minorHAnsi"/>
      <w:lang w:eastAsia="en-US"/>
    </w:rPr>
  </w:style>
  <w:style w:type="paragraph" w:customStyle="1" w:styleId="D630F3C5763042F987735DC6A99DB5181">
    <w:name w:val="D630F3C5763042F987735DC6A99DB5181"/>
    <w:rsid w:val="004E1A83"/>
    <w:rPr>
      <w:rFonts w:eastAsiaTheme="minorHAnsi"/>
      <w:lang w:eastAsia="en-US"/>
    </w:rPr>
  </w:style>
  <w:style w:type="paragraph" w:customStyle="1" w:styleId="E8E3FD6DA821447286B4EA7EE0C4F554">
    <w:name w:val="E8E3FD6DA821447286B4EA7EE0C4F554"/>
    <w:rsid w:val="004E1A83"/>
    <w:rPr>
      <w:rFonts w:eastAsiaTheme="minorHAnsi"/>
      <w:lang w:eastAsia="en-US"/>
    </w:rPr>
  </w:style>
  <w:style w:type="paragraph" w:customStyle="1" w:styleId="1040BC9DC7C246D39753233D9F6A0B6D">
    <w:name w:val="1040BC9DC7C246D39753233D9F6A0B6D"/>
    <w:rsid w:val="004E1A83"/>
  </w:style>
  <w:style w:type="paragraph" w:customStyle="1" w:styleId="21865CE113884FED9560E0F544BF1F3A">
    <w:name w:val="21865CE113884FED9560E0F544BF1F3A"/>
    <w:rsid w:val="004E1A83"/>
  </w:style>
  <w:style w:type="paragraph" w:customStyle="1" w:styleId="D747BA16A3EE4C639A5EB3B551E4B467">
    <w:name w:val="D747BA16A3EE4C639A5EB3B551E4B467"/>
    <w:rsid w:val="004E1A83"/>
  </w:style>
  <w:style w:type="paragraph" w:customStyle="1" w:styleId="3F3C26F5FA9C40D59F9E957C0FC33653">
    <w:name w:val="3F3C26F5FA9C40D59F9E957C0FC33653"/>
    <w:rsid w:val="004E1A83"/>
  </w:style>
  <w:style w:type="paragraph" w:customStyle="1" w:styleId="CB03D08BF29042D3B4A2F0F744B750D2">
    <w:name w:val="CB03D08BF29042D3B4A2F0F744B750D2"/>
    <w:rsid w:val="004E1A83"/>
  </w:style>
  <w:style w:type="paragraph" w:customStyle="1" w:styleId="81FC143D07A44C27B553546FF88E522F">
    <w:name w:val="81FC143D07A44C27B553546FF88E522F"/>
    <w:rsid w:val="004E1A83"/>
  </w:style>
  <w:style w:type="paragraph" w:customStyle="1" w:styleId="93D85D785AE8479880FB3FCCAFA7AD41">
    <w:name w:val="93D85D785AE8479880FB3FCCAFA7AD41"/>
    <w:rsid w:val="004E1A83"/>
  </w:style>
  <w:style w:type="paragraph" w:customStyle="1" w:styleId="7E499F8276F940A58B82BF9205B17F77">
    <w:name w:val="7E499F8276F940A58B82BF9205B17F77"/>
    <w:rsid w:val="004E1A83"/>
  </w:style>
  <w:style w:type="paragraph" w:customStyle="1" w:styleId="F347B84422ED4916A16F2E66D5EF23FB">
    <w:name w:val="F347B84422ED4916A16F2E66D5EF23FB"/>
    <w:rsid w:val="004E1A83"/>
  </w:style>
  <w:style w:type="paragraph" w:customStyle="1" w:styleId="BC7CCE82ABBE47008ED5070FD4B3E7F9">
    <w:name w:val="BC7CCE82ABBE47008ED5070FD4B3E7F9"/>
    <w:rsid w:val="004E1A83"/>
  </w:style>
  <w:style w:type="paragraph" w:customStyle="1" w:styleId="F0FCE2EB6EEB4795A75E2211B9252516">
    <w:name w:val="F0FCE2EB6EEB4795A75E2211B9252516"/>
    <w:rsid w:val="004E1A83"/>
  </w:style>
  <w:style w:type="paragraph" w:customStyle="1" w:styleId="19E8A8D5B12340A283220DDF101A6645">
    <w:name w:val="19E8A8D5B12340A283220DDF101A6645"/>
    <w:rsid w:val="004E1A83"/>
  </w:style>
  <w:style w:type="paragraph" w:customStyle="1" w:styleId="1353281F25594F8D9C17227F0C815028">
    <w:name w:val="1353281F25594F8D9C17227F0C815028"/>
    <w:rsid w:val="004E1A83"/>
  </w:style>
  <w:style w:type="paragraph" w:customStyle="1" w:styleId="C1E8BB16CDCD445EB70ACA931FAB13BE">
    <w:name w:val="C1E8BB16CDCD445EB70ACA931FAB13BE"/>
    <w:rsid w:val="004E1A83"/>
  </w:style>
  <w:style w:type="paragraph" w:customStyle="1" w:styleId="CC7D8FEFCD56493392A4D46D8A778CF6">
    <w:name w:val="CC7D8FEFCD56493392A4D46D8A778CF6"/>
    <w:rsid w:val="004E1A83"/>
  </w:style>
  <w:style w:type="paragraph" w:customStyle="1" w:styleId="C6A2325F7FBA46F48B1D63987558D914">
    <w:name w:val="C6A2325F7FBA46F48B1D63987558D914"/>
    <w:rsid w:val="004E1A83"/>
  </w:style>
  <w:style w:type="paragraph" w:customStyle="1" w:styleId="4294D5E832894BE49468F0A2A0A65422">
    <w:name w:val="4294D5E832894BE49468F0A2A0A65422"/>
    <w:rsid w:val="004E1A83"/>
  </w:style>
  <w:style w:type="paragraph" w:customStyle="1" w:styleId="143ED421EE9842739F9B498F14FE69AC">
    <w:name w:val="143ED421EE9842739F9B498F14FE69AC"/>
    <w:rsid w:val="004E1A83"/>
  </w:style>
  <w:style w:type="paragraph" w:customStyle="1" w:styleId="FA8139C2F50D4443AFD57D68D613989A">
    <w:name w:val="FA8139C2F50D4443AFD57D68D613989A"/>
    <w:rsid w:val="004E1A83"/>
  </w:style>
  <w:style w:type="paragraph" w:customStyle="1" w:styleId="DA2DC7FA41D047A7975BE81C189BCF07">
    <w:name w:val="DA2DC7FA41D047A7975BE81C189BCF07"/>
    <w:rsid w:val="004E1A83"/>
  </w:style>
  <w:style w:type="paragraph" w:customStyle="1" w:styleId="E4EC3B6629EE428E80DA74009493367F">
    <w:name w:val="E4EC3B6629EE428E80DA74009493367F"/>
    <w:rsid w:val="004E1A83"/>
  </w:style>
  <w:style w:type="paragraph" w:customStyle="1" w:styleId="4DED2D941FCC441787D8E3E4CFB30242">
    <w:name w:val="4DED2D941FCC441787D8E3E4CFB30242"/>
    <w:rsid w:val="004E1A83"/>
  </w:style>
  <w:style w:type="paragraph" w:customStyle="1" w:styleId="28DE620972A24454BB97FEB9E033A00C">
    <w:name w:val="28DE620972A24454BB97FEB9E033A00C"/>
    <w:rsid w:val="004E1A83"/>
  </w:style>
  <w:style w:type="paragraph" w:customStyle="1" w:styleId="51280D5218A94428BBF25509D7FB81CC">
    <w:name w:val="51280D5218A94428BBF25509D7FB81CC"/>
    <w:rsid w:val="004E1A83"/>
  </w:style>
  <w:style w:type="paragraph" w:customStyle="1" w:styleId="F1087406A8FF4655A754437EEE84974A">
    <w:name w:val="F1087406A8FF4655A754437EEE84974A"/>
    <w:rsid w:val="004E1A83"/>
  </w:style>
  <w:style w:type="paragraph" w:customStyle="1" w:styleId="FF76EFE78B574E60A0D3BE80394E4B46">
    <w:name w:val="FF76EFE78B574E60A0D3BE80394E4B46"/>
    <w:rsid w:val="004E1A83"/>
  </w:style>
  <w:style w:type="paragraph" w:customStyle="1" w:styleId="596B2C28DBA94F4D987044731A4B799E">
    <w:name w:val="596B2C28DBA94F4D987044731A4B799E"/>
    <w:rsid w:val="004E1A83"/>
  </w:style>
  <w:style w:type="paragraph" w:customStyle="1" w:styleId="1353281F25594F8D9C17227F0C8150281">
    <w:name w:val="1353281F25594F8D9C17227F0C8150281"/>
    <w:rsid w:val="004E1A83"/>
    <w:rPr>
      <w:rFonts w:eastAsiaTheme="minorHAnsi"/>
      <w:lang w:eastAsia="en-US"/>
    </w:rPr>
  </w:style>
  <w:style w:type="paragraph" w:customStyle="1" w:styleId="C1E8BB16CDCD445EB70ACA931FAB13BE1">
    <w:name w:val="C1E8BB16CDCD445EB70ACA931FAB13BE1"/>
    <w:rsid w:val="004E1A83"/>
    <w:rPr>
      <w:rFonts w:eastAsiaTheme="minorHAnsi"/>
      <w:lang w:eastAsia="en-US"/>
    </w:rPr>
  </w:style>
  <w:style w:type="paragraph" w:customStyle="1" w:styleId="0FDA7C23011E43DE9D682D22E010B687">
    <w:name w:val="0FDA7C23011E43DE9D682D22E010B687"/>
    <w:rsid w:val="004E1A83"/>
    <w:rPr>
      <w:rFonts w:eastAsiaTheme="minorHAnsi"/>
      <w:lang w:eastAsia="en-US"/>
    </w:rPr>
  </w:style>
  <w:style w:type="paragraph" w:customStyle="1" w:styleId="CC7D8FEFCD56493392A4D46D8A778CF61">
    <w:name w:val="CC7D8FEFCD56493392A4D46D8A778CF61"/>
    <w:rsid w:val="004E1A83"/>
    <w:rPr>
      <w:rFonts w:eastAsiaTheme="minorHAnsi"/>
      <w:lang w:eastAsia="en-US"/>
    </w:rPr>
  </w:style>
  <w:style w:type="paragraph" w:customStyle="1" w:styleId="C6A2325F7FBA46F48B1D63987558D9141">
    <w:name w:val="C6A2325F7FBA46F48B1D63987558D9141"/>
    <w:rsid w:val="004E1A83"/>
    <w:rPr>
      <w:rFonts w:eastAsiaTheme="minorHAnsi"/>
      <w:lang w:eastAsia="en-US"/>
    </w:rPr>
  </w:style>
  <w:style w:type="paragraph" w:customStyle="1" w:styleId="E4EC3B6629EE428E80DA74009493367F1">
    <w:name w:val="E4EC3B6629EE428E80DA74009493367F1"/>
    <w:rsid w:val="004E1A83"/>
    <w:rPr>
      <w:rFonts w:eastAsiaTheme="minorHAnsi"/>
      <w:lang w:eastAsia="en-US"/>
    </w:rPr>
  </w:style>
  <w:style w:type="paragraph" w:customStyle="1" w:styleId="4DED2D941FCC441787D8E3E4CFB302421">
    <w:name w:val="4DED2D941FCC441787D8E3E4CFB302421"/>
    <w:rsid w:val="004E1A83"/>
    <w:rPr>
      <w:rFonts w:eastAsiaTheme="minorHAnsi"/>
      <w:lang w:eastAsia="en-US"/>
    </w:rPr>
  </w:style>
  <w:style w:type="paragraph" w:customStyle="1" w:styleId="28DE620972A24454BB97FEB9E033A00C1">
    <w:name w:val="28DE620972A24454BB97FEB9E033A00C1"/>
    <w:rsid w:val="004E1A83"/>
    <w:rPr>
      <w:rFonts w:eastAsiaTheme="minorHAnsi"/>
      <w:lang w:eastAsia="en-US"/>
    </w:rPr>
  </w:style>
  <w:style w:type="paragraph" w:customStyle="1" w:styleId="51280D5218A94428BBF25509D7FB81CC1">
    <w:name w:val="51280D5218A94428BBF25509D7FB81CC1"/>
    <w:rsid w:val="004E1A83"/>
    <w:rPr>
      <w:rFonts w:eastAsiaTheme="minorHAnsi"/>
      <w:lang w:eastAsia="en-US"/>
    </w:rPr>
  </w:style>
  <w:style w:type="paragraph" w:customStyle="1" w:styleId="F1087406A8FF4655A754437EEE84974A1">
    <w:name w:val="F1087406A8FF4655A754437EEE84974A1"/>
    <w:rsid w:val="004E1A83"/>
    <w:rPr>
      <w:rFonts w:eastAsiaTheme="minorHAnsi"/>
      <w:lang w:eastAsia="en-US"/>
    </w:rPr>
  </w:style>
  <w:style w:type="paragraph" w:customStyle="1" w:styleId="FF76EFE78B574E60A0D3BE80394E4B461">
    <w:name w:val="FF76EFE78B574E60A0D3BE80394E4B461"/>
    <w:rsid w:val="004E1A83"/>
    <w:rPr>
      <w:rFonts w:eastAsiaTheme="minorHAnsi"/>
      <w:lang w:eastAsia="en-US"/>
    </w:rPr>
  </w:style>
  <w:style w:type="paragraph" w:customStyle="1" w:styleId="596B2C28DBA94F4D987044731A4B799E1">
    <w:name w:val="596B2C28DBA94F4D987044731A4B799E1"/>
    <w:rsid w:val="004E1A83"/>
    <w:rPr>
      <w:rFonts w:eastAsiaTheme="minorHAnsi"/>
      <w:lang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1A83"/>
    <w:rPr>
      <w:color w:val="808080"/>
    </w:rPr>
  </w:style>
  <w:style w:type="paragraph" w:customStyle="1" w:styleId="914396E3E062445C9994463BEABD05A5">
    <w:name w:val="914396E3E062445C9994463BEABD05A5"/>
    <w:rsid w:val="004E1A83"/>
  </w:style>
  <w:style w:type="paragraph" w:customStyle="1" w:styleId="D630F3C5763042F987735DC6A99DB518">
    <w:name w:val="D630F3C5763042F987735DC6A99DB518"/>
    <w:rsid w:val="004E1A83"/>
  </w:style>
  <w:style w:type="paragraph" w:customStyle="1" w:styleId="260C65DE8C8E471397584261FB1334AF">
    <w:name w:val="260C65DE8C8E471397584261FB1334AF"/>
    <w:rsid w:val="004E1A83"/>
    <w:rPr>
      <w:rFonts w:eastAsiaTheme="minorHAnsi"/>
      <w:lang w:eastAsia="en-US"/>
    </w:rPr>
  </w:style>
  <w:style w:type="paragraph" w:customStyle="1" w:styleId="F3A6FD6194034CEB952DEFC67DF9D553">
    <w:name w:val="F3A6FD6194034CEB952DEFC67DF9D553"/>
    <w:rsid w:val="004E1A83"/>
    <w:rPr>
      <w:rFonts w:eastAsiaTheme="minorHAnsi"/>
      <w:lang w:eastAsia="en-US"/>
    </w:rPr>
  </w:style>
  <w:style w:type="paragraph" w:customStyle="1" w:styleId="CEE535AB291543BB8D6B2ACCB13D8279">
    <w:name w:val="CEE535AB291543BB8D6B2ACCB13D8279"/>
    <w:rsid w:val="004E1A83"/>
    <w:rPr>
      <w:rFonts w:eastAsiaTheme="minorHAnsi"/>
      <w:lang w:eastAsia="en-US"/>
    </w:rPr>
  </w:style>
  <w:style w:type="paragraph" w:customStyle="1" w:styleId="93A0C139509347F8BB9822A74022FE40">
    <w:name w:val="93A0C139509347F8BB9822A74022FE40"/>
    <w:rsid w:val="004E1A83"/>
    <w:rPr>
      <w:rFonts w:eastAsiaTheme="minorHAnsi"/>
      <w:lang w:eastAsia="en-US"/>
    </w:rPr>
  </w:style>
  <w:style w:type="paragraph" w:customStyle="1" w:styleId="914396E3E062445C9994463BEABD05A51">
    <w:name w:val="914396E3E062445C9994463BEABD05A51"/>
    <w:rsid w:val="004E1A83"/>
    <w:rPr>
      <w:rFonts w:eastAsiaTheme="minorHAnsi"/>
      <w:lang w:eastAsia="en-US"/>
    </w:rPr>
  </w:style>
  <w:style w:type="paragraph" w:customStyle="1" w:styleId="9D2F87056278443D9447BA91901E4C3A">
    <w:name w:val="9D2F87056278443D9447BA91901E4C3A"/>
    <w:rsid w:val="004E1A83"/>
    <w:rPr>
      <w:rFonts w:eastAsiaTheme="minorHAnsi"/>
      <w:lang w:eastAsia="en-US"/>
    </w:rPr>
  </w:style>
  <w:style w:type="paragraph" w:customStyle="1" w:styleId="D630F3C5763042F987735DC6A99DB5181">
    <w:name w:val="D630F3C5763042F987735DC6A99DB5181"/>
    <w:rsid w:val="004E1A83"/>
    <w:rPr>
      <w:rFonts w:eastAsiaTheme="minorHAnsi"/>
      <w:lang w:eastAsia="en-US"/>
    </w:rPr>
  </w:style>
  <w:style w:type="paragraph" w:customStyle="1" w:styleId="E8E3FD6DA821447286B4EA7EE0C4F554">
    <w:name w:val="E8E3FD6DA821447286B4EA7EE0C4F554"/>
    <w:rsid w:val="004E1A83"/>
    <w:rPr>
      <w:rFonts w:eastAsiaTheme="minorHAnsi"/>
      <w:lang w:eastAsia="en-US"/>
    </w:rPr>
  </w:style>
  <w:style w:type="paragraph" w:customStyle="1" w:styleId="1040BC9DC7C246D39753233D9F6A0B6D">
    <w:name w:val="1040BC9DC7C246D39753233D9F6A0B6D"/>
    <w:rsid w:val="004E1A83"/>
  </w:style>
  <w:style w:type="paragraph" w:customStyle="1" w:styleId="21865CE113884FED9560E0F544BF1F3A">
    <w:name w:val="21865CE113884FED9560E0F544BF1F3A"/>
    <w:rsid w:val="004E1A83"/>
  </w:style>
  <w:style w:type="paragraph" w:customStyle="1" w:styleId="D747BA16A3EE4C639A5EB3B551E4B467">
    <w:name w:val="D747BA16A3EE4C639A5EB3B551E4B467"/>
    <w:rsid w:val="004E1A83"/>
  </w:style>
  <w:style w:type="paragraph" w:customStyle="1" w:styleId="3F3C26F5FA9C40D59F9E957C0FC33653">
    <w:name w:val="3F3C26F5FA9C40D59F9E957C0FC33653"/>
    <w:rsid w:val="004E1A83"/>
  </w:style>
  <w:style w:type="paragraph" w:customStyle="1" w:styleId="CB03D08BF29042D3B4A2F0F744B750D2">
    <w:name w:val="CB03D08BF29042D3B4A2F0F744B750D2"/>
    <w:rsid w:val="004E1A83"/>
  </w:style>
  <w:style w:type="paragraph" w:customStyle="1" w:styleId="81FC143D07A44C27B553546FF88E522F">
    <w:name w:val="81FC143D07A44C27B553546FF88E522F"/>
    <w:rsid w:val="004E1A83"/>
  </w:style>
  <w:style w:type="paragraph" w:customStyle="1" w:styleId="93D85D785AE8479880FB3FCCAFA7AD41">
    <w:name w:val="93D85D785AE8479880FB3FCCAFA7AD41"/>
    <w:rsid w:val="004E1A83"/>
  </w:style>
  <w:style w:type="paragraph" w:customStyle="1" w:styleId="7E499F8276F940A58B82BF9205B17F77">
    <w:name w:val="7E499F8276F940A58B82BF9205B17F77"/>
    <w:rsid w:val="004E1A83"/>
  </w:style>
  <w:style w:type="paragraph" w:customStyle="1" w:styleId="F347B84422ED4916A16F2E66D5EF23FB">
    <w:name w:val="F347B84422ED4916A16F2E66D5EF23FB"/>
    <w:rsid w:val="004E1A83"/>
  </w:style>
  <w:style w:type="paragraph" w:customStyle="1" w:styleId="BC7CCE82ABBE47008ED5070FD4B3E7F9">
    <w:name w:val="BC7CCE82ABBE47008ED5070FD4B3E7F9"/>
    <w:rsid w:val="004E1A83"/>
  </w:style>
  <w:style w:type="paragraph" w:customStyle="1" w:styleId="F0FCE2EB6EEB4795A75E2211B9252516">
    <w:name w:val="F0FCE2EB6EEB4795A75E2211B9252516"/>
    <w:rsid w:val="004E1A83"/>
  </w:style>
  <w:style w:type="paragraph" w:customStyle="1" w:styleId="19E8A8D5B12340A283220DDF101A6645">
    <w:name w:val="19E8A8D5B12340A283220DDF101A6645"/>
    <w:rsid w:val="004E1A83"/>
  </w:style>
  <w:style w:type="paragraph" w:customStyle="1" w:styleId="1353281F25594F8D9C17227F0C815028">
    <w:name w:val="1353281F25594F8D9C17227F0C815028"/>
    <w:rsid w:val="004E1A83"/>
  </w:style>
  <w:style w:type="paragraph" w:customStyle="1" w:styleId="C1E8BB16CDCD445EB70ACA931FAB13BE">
    <w:name w:val="C1E8BB16CDCD445EB70ACA931FAB13BE"/>
    <w:rsid w:val="004E1A83"/>
  </w:style>
  <w:style w:type="paragraph" w:customStyle="1" w:styleId="CC7D8FEFCD56493392A4D46D8A778CF6">
    <w:name w:val="CC7D8FEFCD56493392A4D46D8A778CF6"/>
    <w:rsid w:val="004E1A83"/>
  </w:style>
  <w:style w:type="paragraph" w:customStyle="1" w:styleId="C6A2325F7FBA46F48B1D63987558D914">
    <w:name w:val="C6A2325F7FBA46F48B1D63987558D914"/>
    <w:rsid w:val="004E1A83"/>
  </w:style>
  <w:style w:type="paragraph" w:customStyle="1" w:styleId="4294D5E832894BE49468F0A2A0A65422">
    <w:name w:val="4294D5E832894BE49468F0A2A0A65422"/>
    <w:rsid w:val="004E1A83"/>
  </w:style>
  <w:style w:type="paragraph" w:customStyle="1" w:styleId="143ED421EE9842739F9B498F14FE69AC">
    <w:name w:val="143ED421EE9842739F9B498F14FE69AC"/>
    <w:rsid w:val="004E1A83"/>
  </w:style>
  <w:style w:type="paragraph" w:customStyle="1" w:styleId="FA8139C2F50D4443AFD57D68D613989A">
    <w:name w:val="FA8139C2F50D4443AFD57D68D613989A"/>
    <w:rsid w:val="004E1A83"/>
  </w:style>
  <w:style w:type="paragraph" w:customStyle="1" w:styleId="DA2DC7FA41D047A7975BE81C189BCF07">
    <w:name w:val="DA2DC7FA41D047A7975BE81C189BCF07"/>
    <w:rsid w:val="004E1A83"/>
  </w:style>
  <w:style w:type="paragraph" w:customStyle="1" w:styleId="E4EC3B6629EE428E80DA74009493367F">
    <w:name w:val="E4EC3B6629EE428E80DA74009493367F"/>
    <w:rsid w:val="004E1A83"/>
  </w:style>
  <w:style w:type="paragraph" w:customStyle="1" w:styleId="4DED2D941FCC441787D8E3E4CFB30242">
    <w:name w:val="4DED2D941FCC441787D8E3E4CFB30242"/>
    <w:rsid w:val="004E1A83"/>
  </w:style>
  <w:style w:type="paragraph" w:customStyle="1" w:styleId="28DE620972A24454BB97FEB9E033A00C">
    <w:name w:val="28DE620972A24454BB97FEB9E033A00C"/>
    <w:rsid w:val="004E1A83"/>
  </w:style>
  <w:style w:type="paragraph" w:customStyle="1" w:styleId="51280D5218A94428BBF25509D7FB81CC">
    <w:name w:val="51280D5218A94428BBF25509D7FB81CC"/>
    <w:rsid w:val="004E1A83"/>
  </w:style>
  <w:style w:type="paragraph" w:customStyle="1" w:styleId="F1087406A8FF4655A754437EEE84974A">
    <w:name w:val="F1087406A8FF4655A754437EEE84974A"/>
    <w:rsid w:val="004E1A83"/>
  </w:style>
  <w:style w:type="paragraph" w:customStyle="1" w:styleId="FF76EFE78B574E60A0D3BE80394E4B46">
    <w:name w:val="FF76EFE78B574E60A0D3BE80394E4B46"/>
    <w:rsid w:val="004E1A83"/>
  </w:style>
  <w:style w:type="paragraph" w:customStyle="1" w:styleId="596B2C28DBA94F4D987044731A4B799E">
    <w:name w:val="596B2C28DBA94F4D987044731A4B799E"/>
    <w:rsid w:val="004E1A83"/>
  </w:style>
  <w:style w:type="paragraph" w:customStyle="1" w:styleId="1353281F25594F8D9C17227F0C8150281">
    <w:name w:val="1353281F25594F8D9C17227F0C8150281"/>
    <w:rsid w:val="004E1A83"/>
    <w:rPr>
      <w:rFonts w:eastAsiaTheme="minorHAnsi"/>
      <w:lang w:eastAsia="en-US"/>
    </w:rPr>
  </w:style>
  <w:style w:type="paragraph" w:customStyle="1" w:styleId="C1E8BB16CDCD445EB70ACA931FAB13BE1">
    <w:name w:val="C1E8BB16CDCD445EB70ACA931FAB13BE1"/>
    <w:rsid w:val="004E1A83"/>
    <w:rPr>
      <w:rFonts w:eastAsiaTheme="minorHAnsi"/>
      <w:lang w:eastAsia="en-US"/>
    </w:rPr>
  </w:style>
  <w:style w:type="paragraph" w:customStyle="1" w:styleId="0FDA7C23011E43DE9D682D22E010B687">
    <w:name w:val="0FDA7C23011E43DE9D682D22E010B687"/>
    <w:rsid w:val="004E1A83"/>
    <w:rPr>
      <w:rFonts w:eastAsiaTheme="minorHAnsi"/>
      <w:lang w:eastAsia="en-US"/>
    </w:rPr>
  </w:style>
  <w:style w:type="paragraph" w:customStyle="1" w:styleId="CC7D8FEFCD56493392A4D46D8A778CF61">
    <w:name w:val="CC7D8FEFCD56493392A4D46D8A778CF61"/>
    <w:rsid w:val="004E1A83"/>
    <w:rPr>
      <w:rFonts w:eastAsiaTheme="minorHAnsi"/>
      <w:lang w:eastAsia="en-US"/>
    </w:rPr>
  </w:style>
  <w:style w:type="paragraph" w:customStyle="1" w:styleId="C6A2325F7FBA46F48B1D63987558D9141">
    <w:name w:val="C6A2325F7FBA46F48B1D63987558D9141"/>
    <w:rsid w:val="004E1A83"/>
    <w:rPr>
      <w:rFonts w:eastAsiaTheme="minorHAnsi"/>
      <w:lang w:eastAsia="en-US"/>
    </w:rPr>
  </w:style>
  <w:style w:type="paragraph" w:customStyle="1" w:styleId="E4EC3B6629EE428E80DA74009493367F1">
    <w:name w:val="E4EC3B6629EE428E80DA74009493367F1"/>
    <w:rsid w:val="004E1A83"/>
    <w:rPr>
      <w:rFonts w:eastAsiaTheme="minorHAnsi"/>
      <w:lang w:eastAsia="en-US"/>
    </w:rPr>
  </w:style>
  <w:style w:type="paragraph" w:customStyle="1" w:styleId="4DED2D941FCC441787D8E3E4CFB302421">
    <w:name w:val="4DED2D941FCC441787D8E3E4CFB302421"/>
    <w:rsid w:val="004E1A83"/>
    <w:rPr>
      <w:rFonts w:eastAsiaTheme="minorHAnsi"/>
      <w:lang w:eastAsia="en-US"/>
    </w:rPr>
  </w:style>
  <w:style w:type="paragraph" w:customStyle="1" w:styleId="28DE620972A24454BB97FEB9E033A00C1">
    <w:name w:val="28DE620972A24454BB97FEB9E033A00C1"/>
    <w:rsid w:val="004E1A83"/>
    <w:rPr>
      <w:rFonts w:eastAsiaTheme="minorHAnsi"/>
      <w:lang w:eastAsia="en-US"/>
    </w:rPr>
  </w:style>
  <w:style w:type="paragraph" w:customStyle="1" w:styleId="51280D5218A94428BBF25509D7FB81CC1">
    <w:name w:val="51280D5218A94428BBF25509D7FB81CC1"/>
    <w:rsid w:val="004E1A83"/>
    <w:rPr>
      <w:rFonts w:eastAsiaTheme="minorHAnsi"/>
      <w:lang w:eastAsia="en-US"/>
    </w:rPr>
  </w:style>
  <w:style w:type="paragraph" w:customStyle="1" w:styleId="F1087406A8FF4655A754437EEE84974A1">
    <w:name w:val="F1087406A8FF4655A754437EEE84974A1"/>
    <w:rsid w:val="004E1A83"/>
    <w:rPr>
      <w:rFonts w:eastAsiaTheme="minorHAnsi"/>
      <w:lang w:eastAsia="en-US"/>
    </w:rPr>
  </w:style>
  <w:style w:type="paragraph" w:customStyle="1" w:styleId="FF76EFE78B574E60A0D3BE80394E4B461">
    <w:name w:val="FF76EFE78B574E60A0D3BE80394E4B461"/>
    <w:rsid w:val="004E1A83"/>
    <w:rPr>
      <w:rFonts w:eastAsiaTheme="minorHAnsi"/>
      <w:lang w:eastAsia="en-US"/>
    </w:rPr>
  </w:style>
  <w:style w:type="paragraph" w:customStyle="1" w:styleId="596B2C28DBA94F4D987044731A4B799E1">
    <w:name w:val="596B2C28DBA94F4D987044731A4B799E1"/>
    <w:rsid w:val="004E1A83"/>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7AD99-3E20-4ABF-9F6D-16C991FAA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Imperial College London</Company>
  <LinksUpToDate>false</LinksUpToDate>
  <CharactersWithSpaces>4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T</dc:creator>
  <cp:lastModifiedBy>Elizabeth Pace</cp:lastModifiedBy>
  <cp:revision>2</cp:revision>
  <dcterms:created xsi:type="dcterms:W3CDTF">2020-08-13T13:47:00Z</dcterms:created>
  <dcterms:modified xsi:type="dcterms:W3CDTF">2020-08-13T13:47:00Z</dcterms:modified>
</cp:coreProperties>
</file>